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15CE6" w14:textId="4455F435" w:rsidR="00785C79" w:rsidRDefault="00C67DED" w:rsidP="00785C79">
      <w:pPr>
        <w:spacing w:line="240" w:lineRule="auto"/>
        <w:contextualSpacing/>
        <w:rPr>
          <w:b/>
        </w:rPr>
      </w:pPr>
      <w:r>
        <w:br/>
      </w:r>
      <w:r w:rsidR="00785C79" w:rsidRPr="00404EBC">
        <w:rPr>
          <w:b/>
        </w:rPr>
        <w:t xml:space="preserve">Econ </w:t>
      </w:r>
      <w:r w:rsidR="00EB7F72">
        <w:rPr>
          <w:b/>
        </w:rPr>
        <w:t>411</w:t>
      </w:r>
      <w:r w:rsidR="00785C79" w:rsidRPr="00404EBC">
        <w:rPr>
          <w:b/>
        </w:rPr>
        <w:tab/>
      </w:r>
      <w:r w:rsidR="00785C79" w:rsidRPr="00404EBC">
        <w:rPr>
          <w:b/>
        </w:rPr>
        <w:tab/>
      </w:r>
      <w:r w:rsidR="00E97806">
        <w:rPr>
          <w:b/>
        </w:rPr>
        <w:tab/>
      </w:r>
      <w:r w:rsidR="00785C79" w:rsidRPr="00404EBC">
        <w:rPr>
          <w:b/>
        </w:rPr>
        <w:tab/>
      </w:r>
      <w:r w:rsidR="00D02AE6">
        <w:rPr>
          <w:b/>
        </w:rPr>
        <w:t>Computational Economics</w:t>
      </w:r>
      <w:r w:rsidR="00785C79" w:rsidRPr="00404EBC">
        <w:rPr>
          <w:b/>
        </w:rPr>
        <w:tab/>
      </w:r>
      <w:r w:rsidR="00785C79" w:rsidRPr="00404EBC">
        <w:rPr>
          <w:b/>
        </w:rPr>
        <w:tab/>
      </w:r>
      <w:r w:rsidR="00E97806">
        <w:rPr>
          <w:b/>
        </w:rPr>
        <w:tab/>
      </w:r>
      <w:r w:rsidR="008850EB">
        <w:rPr>
          <w:b/>
        </w:rPr>
        <w:t>Fall</w:t>
      </w:r>
      <w:r w:rsidR="00785C79">
        <w:rPr>
          <w:b/>
        </w:rPr>
        <w:t xml:space="preserve"> </w:t>
      </w:r>
      <w:r w:rsidR="0099266E">
        <w:rPr>
          <w:b/>
        </w:rPr>
        <w:t>2020</w:t>
      </w:r>
    </w:p>
    <w:p w14:paraId="3DC9EDC5" w14:textId="15117773" w:rsidR="00E92CE5" w:rsidRPr="00184C8D" w:rsidRDefault="00E92CE5" w:rsidP="00184C8D">
      <w:pPr>
        <w:spacing w:line="240" w:lineRule="auto"/>
        <w:contextualSpacing/>
        <w:jc w:val="center"/>
      </w:pPr>
      <w:r>
        <w:t>3 Credits</w:t>
      </w:r>
    </w:p>
    <w:p w14:paraId="6F5B5000" w14:textId="6E0A32DF" w:rsidR="00E92CE5" w:rsidRDefault="00785C79" w:rsidP="00E92CE5">
      <w:pPr>
        <w:tabs>
          <w:tab w:val="left" w:pos="3443"/>
          <w:tab w:val="center" w:pos="4680"/>
        </w:tabs>
        <w:spacing w:line="240" w:lineRule="auto"/>
        <w:contextualSpacing/>
      </w:pPr>
      <w:r>
        <w:tab/>
      </w:r>
      <w:r w:rsidR="00E92CE5">
        <w:tab/>
      </w:r>
      <w:r w:rsidR="0099266E">
        <w:t>TTh</w:t>
      </w:r>
      <w:r w:rsidR="00E92CE5">
        <w:t xml:space="preserve">: </w:t>
      </w:r>
      <w:r w:rsidR="000923D1">
        <w:t>1</w:t>
      </w:r>
      <w:r w:rsidR="0099266E">
        <w:t>0:</w:t>
      </w:r>
      <w:r w:rsidR="000923D1">
        <w:t>00</w:t>
      </w:r>
      <w:r w:rsidR="00E92CE5">
        <w:t xml:space="preserve"> – </w:t>
      </w:r>
      <w:r w:rsidR="0099266E">
        <w:t>1</w:t>
      </w:r>
      <w:r w:rsidR="000923D1">
        <w:t>1</w:t>
      </w:r>
      <w:r w:rsidR="00E92CE5">
        <w:t>:</w:t>
      </w:r>
      <w:r w:rsidR="000923D1">
        <w:t>1</w:t>
      </w:r>
      <w:r w:rsidR="00E92CE5">
        <w:t xml:space="preserve">5 </w:t>
      </w:r>
      <w:r w:rsidR="0099266E">
        <w:t>AM</w:t>
      </w:r>
    </w:p>
    <w:p w14:paraId="35DC8398" w14:textId="044CAF2F" w:rsidR="00D02AE6" w:rsidRDefault="00E92CE5" w:rsidP="00184C8D">
      <w:pPr>
        <w:tabs>
          <w:tab w:val="left" w:pos="3443"/>
          <w:tab w:val="center" w:pos="4680"/>
        </w:tabs>
        <w:spacing w:line="240" w:lineRule="auto"/>
        <w:contextualSpacing/>
        <w:jc w:val="center"/>
      </w:pPr>
      <w:r>
        <w:t xml:space="preserve">Barry Hall </w:t>
      </w:r>
      <w:r w:rsidR="0099266E">
        <w:t>124</w:t>
      </w:r>
    </w:p>
    <w:p w14:paraId="15DCFC52" w14:textId="77777777" w:rsidR="00D02AE6" w:rsidRDefault="00D02AE6" w:rsidP="00D02AE6">
      <w:pPr>
        <w:tabs>
          <w:tab w:val="left" w:pos="3443"/>
          <w:tab w:val="center" w:pos="4680"/>
        </w:tabs>
        <w:spacing w:line="240" w:lineRule="auto"/>
        <w:contextualSpacing/>
      </w:pPr>
    </w:p>
    <w:p w14:paraId="73ADAC18" w14:textId="77777777" w:rsidR="00C90C3D" w:rsidRDefault="00C90C3D" w:rsidP="00C90C3D">
      <w:pPr>
        <w:spacing w:line="240" w:lineRule="auto"/>
        <w:contextualSpacing/>
      </w:pPr>
      <w:r>
        <w:t xml:space="preserve">Instructor: </w:t>
      </w:r>
      <w:r>
        <w:tab/>
        <w:t>James Caton</w:t>
      </w:r>
      <w:r>
        <w:tab/>
      </w:r>
      <w:r>
        <w:tab/>
      </w:r>
      <w:r>
        <w:tab/>
      </w:r>
      <w:r>
        <w:tab/>
      </w:r>
      <w:r>
        <w:tab/>
      </w:r>
      <w:r>
        <w:tab/>
      </w:r>
    </w:p>
    <w:p w14:paraId="68B01D3C" w14:textId="77777777" w:rsidR="00C90C3D" w:rsidRDefault="00C90C3D" w:rsidP="00C90C3D">
      <w:pPr>
        <w:tabs>
          <w:tab w:val="left" w:pos="720"/>
          <w:tab w:val="left" w:pos="1440"/>
          <w:tab w:val="left" w:pos="2160"/>
          <w:tab w:val="left" w:pos="2880"/>
          <w:tab w:val="left" w:pos="3600"/>
          <w:tab w:val="left" w:pos="6086"/>
        </w:tabs>
        <w:spacing w:line="240" w:lineRule="auto"/>
        <w:contextualSpacing/>
      </w:pPr>
      <w:r>
        <w:t xml:space="preserve">Office Hours: </w:t>
      </w:r>
      <w:r>
        <w:tab/>
        <w:t xml:space="preserve">Tuesday 11:30 AM – 1:00 PM </w:t>
      </w:r>
    </w:p>
    <w:p w14:paraId="475E8533" w14:textId="77777777" w:rsidR="00C90C3D" w:rsidRDefault="00C90C3D" w:rsidP="00C90C3D">
      <w:pPr>
        <w:tabs>
          <w:tab w:val="left" w:pos="720"/>
          <w:tab w:val="left" w:pos="1440"/>
          <w:tab w:val="left" w:pos="2160"/>
          <w:tab w:val="left" w:pos="2880"/>
          <w:tab w:val="left" w:pos="3600"/>
          <w:tab w:val="left" w:pos="6086"/>
        </w:tabs>
        <w:spacing w:line="240" w:lineRule="auto"/>
        <w:contextualSpacing/>
      </w:pPr>
      <w:r>
        <w:tab/>
      </w:r>
      <w:r>
        <w:tab/>
        <w:t>Thur: 9:00 AM – 9:45 AM</w:t>
      </w:r>
    </w:p>
    <w:p w14:paraId="2DBD54D8" w14:textId="77777777" w:rsidR="00C90C3D" w:rsidRDefault="00C90C3D" w:rsidP="00D02AE6">
      <w:pPr>
        <w:tabs>
          <w:tab w:val="left" w:pos="720"/>
          <w:tab w:val="left" w:pos="1440"/>
          <w:tab w:val="left" w:pos="2160"/>
          <w:tab w:val="left" w:pos="2880"/>
          <w:tab w:val="left" w:pos="3600"/>
          <w:tab w:val="left" w:pos="6086"/>
        </w:tabs>
      </w:pPr>
    </w:p>
    <w:p w14:paraId="2B941F37" w14:textId="0A5659BD" w:rsidR="00785C79" w:rsidRDefault="00785C79" w:rsidP="00D02AE6">
      <w:pPr>
        <w:tabs>
          <w:tab w:val="left" w:pos="720"/>
          <w:tab w:val="left" w:pos="1440"/>
          <w:tab w:val="left" w:pos="2160"/>
          <w:tab w:val="left" w:pos="2880"/>
          <w:tab w:val="left" w:pos="3600"/>
          <w:tab w:val="left" w:pos="6086"/>
        </w:tabs>
      </w:pPr>
      <w:r>
        <w:t xml:space="preserve">Office: </w:t>
      </w:r>
      <w:r>
        <w:tab/>
      </w:r>
      <w:r>
        <w:tab/>
        <w:t>Barry Hall, 400C</w:t>
      </w:r>
    </w:p>
    <w:p w14:paraId="6C7E3F65" w14:textId="5A202F32" w:rsidR="00785C79" w:rsidRDefault="00785C79" w:rsidP="00785C79">
      <w:pPr>
        <w:rPr>
          <w:rStyle w:val="Hyperlink"/>
        </w:rPr>
      </w:pPr>
      <w:r>
        <w:t>Email:</w:t>
      </w:r>
      <w:r>
        <w:tab/>
      </w:r>
      <w:r>
        <w:tab/>
      </w:r>
      <w:hyperlink r:id="rId5" w:history="1">
        <w:r w:rsidRPr="00FB12F3">
          <w:rPr>
            <w:rStyle w:val="Hyperlink"/>
          </w:rPr>
          <w:t>james.caton@ndsu.edu</w:t>
        </w:r>
      </w:hyperlink>
    </w:p>
    <w:p w14:paraId="1FBF88C0" w14:textId="485549D7" w:rsidR="00E92CE5" w:rsidRDefault="00E92CE5" w:rsidP="00785C79">
      <w:r>
        <w:t xml:space="preserve">Phone: </w:t>
      </w:r>
      <w:r>
        <w:tab/>
      </w:r>
      <w:r>
        <w:tab/>
        <w:t>701-231-7337</w:t>
      </w:r>
    </w:p>
    <w:p w14:paraId="4252EB4B" w14:textId="5F55A63C" w:rsidR="00785C79" w:rsidRDefault="00785C79" w:rsidP="00785C79">
      <w:r>
        <w:t>Website:</w:t>
      </w:r>
      <w:r>
        <w:tab/>
      </w:r>
      <w:hyperlink r:id="rId6" w:history="1">
        <w:r w:rsidRPr="00FB12F3">
          <w:rPr>
            <w:rStyle w:val="Hyperlink"/>
          </w:rPr>
          <w:t>http://JamesLCaton.com</w:t>
        </w:r>
      </w:hyperlink>
      <w:r>
        <w:t xml:space="preserve">  </w:t>
      </w:r>
    </w:p>
    <w:p w14:paraId="73D73CA3" w14:textId="50444D72" w:rsidR="00D91E06" w:rsidRPr="00D91E06" w:rsidRDefault="00D91E06" w:rsidP="00785C79">
      <w:pPr>
        <w:rPr>
          <w:i/>
          <w:iCs/>
        </w:rPr>
      </w:pPr>
      <w:r w:rsidRPr="00D91E06">
        <w:rPr>
          <w:i/>
          <w:iCs/>
        </w:rPr>
        <w:t>*Syllabus subject to change to suit needs of the class and in light of dynamic COVID-19 policies*</w:t>
      </w:r>
    </w:p>
    <w:p w14:paraId="11C89BFE" w14:textId="77777777" w:rsidR="002D59E2" w:rsidRDefault="002D59E2" w:rsidP="002D59E2">
      <w:pPr>
        <w:rPr>
          <w:b/>
        </w:rPr>
      </w:pPr>
      <w:r>
        <w:rPr>
          <w:b/>
        </w:rPr>
        <w:t>Course Description:</w:t>
      </w:r>
    </w:p>
    <w:p w14:paraId="58151B71" w14:textId="77777777" w:rsidR="002D59E2" w:rsidRDefault="002D59E2" w:rsidP="002D59E2">
      <w:pPr>
        <w:spacing w:line="240" w:lineRule="auto"/>
        <w:ind w:left="720" w:hanging="720"/>
        <w:contextualSpacing/>
      </w:pPr>
      <w:bookmarkStart w:id="0" w:name="_Hlk524940241"/>
      <w:r>
        <w:t>This course teaches elementary programming skills that are required for economic computation.</w:t>
      </w:r>
    </w:p>
    <w:p w14:paraId="426000F1" w14:textId="72AB22E9" w:rsidR="002D59E2" w:rsidRDefault="002D59E2" w:rsidP="00184C8D">
      <w:pPr>
        <w:spacing w:line="240" w:lineRule="auto"/>
        <w:contextualSpacing/>
      </w:pPr>
      <w:r>
        <w:t>Students are introduced to computational methods for economic modeling and data analysis. They will learn to manage and visualize economic data and learn to automate these processes. Students will create a library of elementary statistical functions and an OLS regression.</w:t>
      </w:r>
      <w:r w:rsidR="00E7733C">
        <w:t xml:space="preserve"> Students will construct an agent-based simulation</w:t>
      </w:r>
    </w:p>
    <w:p w14:paraId="05FC98C0" w14:textId="77777777" w:rsidR="00184C8D" w:rsidRDefault="00184C8D" w:rsidP="00184C8D">
      <w:pPr>
        <w:spacing w:line="240" w:lineRule="auto"/>
        <w:contextualSpacing/>
      </w:pPr>
    </w:p>
    <w:p w14:paraId="3CF57440" w14:textId="381E2EE1" w:rsidR="002D59E2" w:rsidRDefault="002D59E2" w:rsidP="00184C8D">
      <w:r w:rsidRPr="00C21B4F">
        <w:rPr>
          <w:b/>
        </w:rPr>
        <w:t>Course Bulletin</w:t>
      </w:r>
    </w:p>
    <w:bookmarkEnd w:id="0"/>
    <w:p w14:paraId="6847CEC8" w14:textId="1D288DBB" w:rsidR="002D59E2" w:rsidRDefault="002D59E2" w:rsidP="002D59E2">
      <w:pPr>
        <w:rPr>
          <w:b/>
        </w:rPr>
      </w:pPr>
      <w:r>
        <w:t>Economic computation for modeling, analysis,</w:t>
      </w:r>
      <w:r w:rsidR="00571C6F">
        <w:t xml:space="preserve"> and</w:t>
      </w:r>
      <w:r>
        <w:t xml:space="preserve"> data management</w:t>
      </w:r>
      <w:r w:rsidR="00571C6F">
        <w:t>, including an</w:t>
      </w:r>
      <w:r>
        <w:t xml:space="preserve"> introduction of rudimentary elements of programming required for economic computation</w:t>
      </w:r>
      <w:r w:rsidR="00571C6F">
        <w:t>.</w:t>
      </w:r>
    </w:p>
    <w:p w14:paraId="25D4BC21" w14:textId="77777777" w:rsidR="002D59E2" w:rsidRDefault="002D59E2" w:rsidP="002D59E2">
      <w:pPr>
        <w:rPr>
          <w:b/>
        </w:rPr>
      </w:pPr>
      <w:r>
        <w:rPr>
          <w:b/>
        </w:rPr>
        <w:t xml:space="preserve">Course Objectives: </w:t>
      </w:r>
    </w:p>
    <w:p w14:paraId="6D41FFEC" w14:textId="7F098F22" w:rsidR="002D59E2" w:rsidRDefault="002D59E2" w:rsidP="002D59E2">
      <w:pPr>
        <w:pStyle w:val="ListParagraph"/>
        <w:numPr>
          <w:ilvl w:val="0"/>
          <w:numId w:val="1"/>
        </w:numPr>
      </w:pPr>
      <w:r>
        <w:t>Students will develop understanding of</w:t>
      </w:r>
      <w:r w:rsidR="008D5FB8">
        <w:t xml:space="preserve"> and</w:t>
      </w:r>
      <w:r>
        <w:t xml:space="preserve"> practice with computational methods.</w:t>
      </w:r>
      <w:r w:rsidR="00EB7F72">
        <w:t xml:space="preserve"> </w:t>
      </w:r>
    </w:p>
    <w:p w14:paraId="1803FAF2" w14:textId="6A1046F1" w:rsidR="002D59E2" w:rsidRDefault="002D59E2" w:rsidP="002D59E2">
      <w:pPr>
        <w:pStyle w:val="ListParagraph"/>
        <w:numPr>
          <w:ilvl w:val="0"/>
          <w:numId w:val="1"/>
        </w:numPr>
      </w:pPr>
      <w:r>
        <w:t>Students will analyze data that is processed and/or generated using different computational models.</w:t>
      </w:r>
      <w:r w:rsidR="00EB7F72">
        <w:t xml:space="preserve"> </w:t>
      </w:r>
    </w:p>
    <w:p w14:paraId="12BC41EF" w14:textId="77777777" w:rsidR="002D59E2" w:rsidRDefault="002D59E2" w:rsidP="002D59E2">
      <w:pPr>
        <w:rPr>
          <w:b/>
        </w:rPr>
      </w:pPr>
      <w:r>
        <w:rPr>
          <w:b/>
        </w:rPr>
        <w:t>Course Learning Outcomes:</w:t>
      </w:r>
    </w:p>
    <w:p w14:paraId="5B3A1A1B" w14:textId="37D1F1E3" w:rsidR="002D59E2" w:rsidRPr="0046544C" w:rsidRDefault="002D59E2" w:rsidP="002D59E2">
      <w:r>
        <w:t xml:space="preserve">Upon successful completion of the course, students </w:t>
      </w:r>
      <w:r w:rsidR="00ED1281">
        <w:t xml:space="preserve">will </w:t>
      </w:r>
      <w:r>
        <w:t>be able to:</w:t>
      </w:r>
    </w:p>
    <w:p w14:paraId="24874C5A" w14:textId="77777777" w:rsidR="006E6CF9" w:rsidRDefault="006E6CF9" w:rsidP="006E6CF9">
      <w:pPr>
        <w:pStyle w:val="ListParagraph"/>
        <w:numPr>
          <w:ilvl w:val="0"/>
          <w:numId w:val="2"/>
        </w:numPr>
      </w:pPr>
      <w:r>
        <w:t>build elementary computational programs for economic analysis. (UPLO 5)</w:t>
      </w:r>
    </w:p>
    <w:p w14:paraId="7588CF9D" w14:textId="204BA225" w:rsidR="006E6CF9" w:rsidRDefault="006E6CF9" w:rsidP="006E6CF9">
      <w:pPr>
        <w:pStyle w:val="ListParagraph"/>
        <w:numPr>
          <w:ilvl w:val="0"/>
          <w:numId w:val="2"/>
        </w:numPr>
      </w:pPr>
      <w:r>
        <w:t>understand the general syntax and structure requi</w:t>
      </w:r>
      <w:r w:rsidR="001902EE">
        <w:t>e</w:t>
      </w:r>
      <w:r>
        <w:t>rd for statistical programming. (UPLO 5)</w:t>
      </w:r>
    </w:p>
    <w:p w14:paraId="1C91BFB6" w14:textId="77777777" w:rsidR="006E6CF9" w:rsidRDefault="006E6CF9" w:rsidP="006E6CF9">
      <w:pPr>
        <w:pStyle w:val="ListParagraph"/>
        <w:numPr>
          <w:ilvl w:val="0"/>
          <w:numId w:val="2"/>
        </w:numPr>
      </w:pPr>
      <w:r>
        <w:t>retrieve, generate, and analyze economic data. (UPLO 5)</w:t>
      </w:r>
    </w:p>
    <w:p w14:paraId="1E745E65" w14:textId="40249668" w:rsidR="006E6CF9" w:rsidRDefault="006E6CF9" w:rsidP="006E6CF9">
      <w:pPr>
        <w:pStyle w:val="ListParagraph"/>
        <w:numPr>
          <w:ilvl w:val="0"/>
          <w:numId w:val="2"/>
        </w:numPr>
      </w:pPr>
      <w:r>
        <w:t>manage and transform large data sets. (UPLO 5)</w:t>
      </w:r>
    </w:p>
    <w:p w14:paraId="715601C9" w14:textId="5B73C855" w:rsidR="006E6CF9" w:rsidRDefault="006E6CF9" w:rsidP="006E6CF9">
      <w:pPr>
        <w:pStyle w:val="ListParagraph"/>
        <w:numPr>
          <w:ilvl w:val="0"/>
          <w:numId w:val="2"/>
        </w:numPr>
      </w:pPr>
      <w:r>
        <w:t>build functions that interpret data using statistical equations.</w:t>
      </w:r>
      <w:r w:rsidRPr="00EB7F72">
        <w:t xml:space="preserve"> </w:t>
      </w:r>
      <w:r>
        <w:t>(UPLO 5)</w:t>
      </w:r>
    </w:p>
    <w:p w14:paraId="0B8F6599" w14:textId="77777777" w:rsidR="006E6CF9" w:rsidRDefault="006E6CF9" w:rsidP="006E6CF9">
      <w:pPr>
        <w:pStyle w:val="ListParagraph"/>
        <w:numPr>
          <w:ilvl w:val="0"/>
          <w:numId w:val="2"/>
        </w:numPr>
      </w:pPr>
      <w:r>
        <w:t>efficiently create a variety of visualizations for economic data. (UPLO 5)</w:t>
      </w:r>
    </w:p>
    <w:p w14:paraId="0229FBF8" w14:textId="0BD02C3C" w:rsidR="00EC747D" w:rsidRPr="006E6CF9" w:rsidRDefault="006E6CF9" w:rsidP="006E6CF9">
      <w:pPr>
        <w:pStyle w:val="ListParagraph"/>
        <w:numPr>
          <w:ilvl w:val="0"/>
          <w:numId w:val="2"/>
        </w:numPr>
      </w:pPr>
      <w:r>
        <w:t>build an agent-based model. (UPLO 5)</w:t>
      </w:r>
    </w:p>
    <w:p w14:paraId="1EF84211" w14:textId="77777777" w:rsidR="00E84947" w:rsidRDefault="00E84947" w:rsidP="0046544C">
      <w:pPr>
        <w:spacing w:line="240" w:lineRule="auto"/>
        <w:ind w:left="720" w:hanging="720"/>
        <w:contextualSpacing/>
        <w:rPr>
          <w:b/>
        </w:rPr>
      </w:pPr>
    </w:p>
    <w:p w14:paraId="0D7E2D03" w14:textId="77777777" w:rsidR="00E84947" w:rsidRDefault="00E84947" w:rsidP="0046544C">
      <w:pPr>
        <w:spacing w:line="240" w:lineRule="auto"/>
        <w:ind w:left="720" w:hanging="720"/>
        <w:contextualSpacing/>
        <w:rPr>
          <w:b/>
        </w:rPr>
      </w:pPr>
    </w:p>
    <w:p w14:paraId="359B268E" w14:textId="77777777" w:rsidR="00E84947" w:rsidRDefault="00E84947" w:rsidP="0046544C">
      <w:pPr>
        <w:spacing w:line="240" w:lineRule="auto"/>
        <w:ind w:left="720" w:hanging="720"/>
        <w:contextualSpacing/>
        <w:rPr>
          <w:b/>
        </w:rPr>
      </w:pPr>
    </w:p>
    <w:p w14:paraId="5F9AA496" w14:textId="3C9184A9" w:rsidR="009A08AC" w:rsidRDefault="009A08AC" w:rsidP="0046544C">
      <w:pPr>
        <w:spacing w:line="240" w:lineRule="auto"/>
        <w:ind w:left="720" w:hanging="720"/>
        <w:contextualSpacing/>
      </w:pPr>
      <w:r>
        <w:rPr>
          <w:b/>
        </w:rPr>
        <w:t>Course Prerequisites</w:t>
      </w:r>
      <w:r>
        <w:t>:</w:t>
      </w:r>
    </w:p>
    <w:p w14:paraId="7A415BF9" w14:textId="6FE281CE" w:rsidR="009A08AC" w:rsidRDefault="009A08AC" w:rsidP="009A08AC">
      <w:pPr>
        <w:spacing w:line="240" w:lineRule="auto"/>
        <w:contextualSpacing/>
      </w:pPr>
      <w:r>
        <w:t>Econ 201 or 202</w:t>
      </w:r>
    </w:p>
    <w:p w14:paraId="2CD12ED6" w14:textId="04E22637" w:rsidR="009A08AC" w:rsidRDefault="009A08AC" w:rsidP="009A08AC">
      <w:pPr>
        <w:spacing w:line="240" w:lineRule="auto"/>
        <w:contextualSpacing/>
      </w:pPr>
      <w:r>
        <w:t>Stat 3</w:t>
      </w:r>
      <w:r w:rsidR="003B5D2C">
        <w:t>30 or Stat 367</w:t>
      </w:r>
    </w:p>
    <w:p w14:paraId="72E0CA3E" w14:textId="77777777" w:rsidR="003B5D2C" w:rsidRDefault="003B5D2C" w:rsidP="009A08AC">
      <w:pPr>
        <w:spacing w:line="240" w:lineRule="auto"/>
        <w:contextualSpacing/>
      </w:pPr>
    </w:p>
    <w:p w14:paraId="7CFD5C88" w14:textId="77777777" w:rsidR="00847A0D" w:rsidRPr="00404EBC" w:rsidRDefault="00847A0D" w:rsidP="00847A0D">
      <w:pPr>
        <w:rPr>
          <w:b/>
        </w:rPr>
      </w:pPr>
      <w:r w:rsidRPr="00404EBC">
        <w:rPr>
          <w:b/>
        </w:rPr>
        <w:t>Required Texts:</w:t>
      </w:r>
    </w:p>
    <w:p w14:paraId="150C596A" w14:textId="4C995E4E" w:rsidR="00847A0D" w:rsidRDefault="00847A0D" w:rsidP="0046544C">
      <w:pPr>
        <w:spacing w:line="240" w:lineRule="auto"/>
        <w:contextualSpacing/>
      </w:pPr>
      <w:r>
        <w:t xml:space="preserve">Students will use a digital copy of </w:t>
      </w:r>
      <w:bookmarkStart w:id="1" w:name="_Hlk2768949"/>
      <w:r w:rsidR="00546973">
        <w:rPr>
          <w:i/>
        </w:rPr>
        <w:fldChar w:fldCharType="begin"/>
      </w:r>
      <w:r w:rsidR="00546973">
        <w:rPr>
          <w:i/>
        </w:rPr>
        <w:instrText xml:space="preserve"> HYPERLINK "https://github.com/jlcatonjr/Learn-Python-for-Stats-and-Econ" </w:instrText>
      </w:r>
      <w:r w:rsidR="00546973">
        <w:rPr>
          <w:i/>
        </w:rPr>
        <w:fldChar w:fldCharType="separate"/>
      </w:r>
      <w:r w:rsidRPr="00546973">
        <w:rPr>
          <w:rStyle w:val="Hyperlink"/>
          <w:i/>
        </w:rPr>
        <w:t xml:space="preserve">Learn Python </w:t>
      </w:r>
      <w:r w:rsidR="00E84947" w:rsidRPr="00546973">
        <w:rPr>
          <w:rStyle w:val="Hyperlink"/>
          <w:i/>
        </w:rPr>
        <w:t xml:space="preserve">for Economic </w:t>
      </w:r>
      <w:bookmarkEnd w:id="1"/>
      <w:r w:rsidR="00546973" w:rsidRPr="00546973">
        <w:rPr>
          <w:rStyle w:val="Hyperlink"/>
          <w:i/>
        </w:rPr>
        <w:t>Computation: A Crash Course</w:t>
      </w:r>
      <w:r w:rsidR="00546973">
        <w:rPr>
          <w:i/>
        </w:rPr>
        <w:fldChar w:fldCharType="end"/>
      </w:r>
      <w:r>
        <w:rPr>
          <w:i/>
        </w:rPr>
        <w:t xml:space="preserve">, </w:t>
      </w:r>
      <w:r w:rsidRPr="009A08AC">
        <w:t>a</w:t>
      </w:r>
      <w:r>
        <w:t xml:space="preserve"> text that I have created for the course. This will be available for free to students.</w:t>
      </w:r>
    </w:p>
    <w:p w14:paraId="21242482" w14:textId="492C8C12" w:rsidR="00847A0D" w:rsidRDefault="00847A0D" w:rsidP="009A08AC">
      <w:pPr>
        <w:spacing w:line="240" w:lineRule="auto"/>
        <w:ind w:left="720" w:hanging="720"/>
        <w:contextualSpacing/>
      </w:pPr>
    </w:p>
    <w:p w14:paraId="7A902A3B" w14:textId="77777777" w:rsidR="00C90C3D" w:rsidRDefault="00C90C3D" w:rsidP="00C90C3D">
      <w:pPr>
        <w:rPr>
          <w:b/>
        </w:rPr>
      </w:pPr>
      <w:r>
        <w:rPr>
          <w:b/>
        </w:rPr>
        <w:t>Grading:</w:t>
      </w:r>
    </w:p>
    <w:p w14:paraId="07B113B8" w14:textId="77777777" w:rsidR="00C90C3D" w:rsidRPr="00DC55F0" w:rsidRDefault="00C90C3D" w:rsidP="00C90C3D">
      <w:r w:rsidRPr="00DC55F0">
        <w:t>Classroom</w:t>
      </w:r>
      <w:r>
        <w:t xml:space="preserve"> Notes (Participation):</w:t>
      </w:r>
      <w:r>
        <w:tab/>
      </w:r>
      <w:r>
        <w:tab/>
        <w:t>20%</w:t>
      </w:r>
    </w:p>
    <w:p w14:paraId="2F4E3E1B" w14:textId="77777777" w:rsidR="00C90C3D" w:rsidRDefault="00C90C3D" w:rsidP="00C90C3D">
      <w:pPr>
        <w:rPr>
          <w:color w:val="2F5496" w:themeColor="accent1" w:themeShade="BF"/>
        </w:rPr>
      </w:pPr>
      <w:r>
        <w:rPr>
          <w:color w:val="2F5496" w:themeColor="accent1" w:themeShade="BF"/>
        </w:rPr>
        <w:t>Project Statement</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1%</w:t>
      </w:r>
    </w:p>
    <w:p w14:paraId="67B1577D" w14:textId="77777777" w:rsidR="00C90C3D" w:rsidRDefault="00C90C3D" w:rsidP="00C90C3D">
      <w:pPr>
        <w:rPr>
          <w:color w:val="2F5496" w:themeColor="accent1" w:themeShade="BF"/>
        </w:rPr>
      </w:pPr>
      <w:r>
        <w:rPr>
          <w:color w:val="2F5496" w:themeColor="accent1" w:themeShade="BF"/>
        </w:rPr>
        <w:t>Project Proposal</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3%</w:t>
      </w:r>
    </w:p>
    <w:p w14:paraId="197653C5" w14:textId="77777777" w:rsidR="00C90C3D" w:rsidRDefault="00C90C3D" w:rsidP="00C90C3D">
      <w:pPr>
        <w:rPr>
          <w:color w:val="2F5496" w:themeColor="accent1" w:themeShade="BF"/>
        </w:rPr>
      </w:pPr>
      <w:r w:rsidRPr="00E742DE">
        <w:rPr>
          <w:color w:val="2F5496" w:themeColor="accent1" w:themeShade="BF"/>
        </w:rPr>
        <w:t xml:space="preserve">Rough Draft: </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Pr>
          <w:color w:val="2F5496" w:themeColor="accent1" w:themeShade="BF"/>
        </w:rPr>
        <w:t>6</w:t>
      </w:r>
      <w:r w:rsidRPr="00E742DE">
        <w:rPr>
          <w:color w:val="2F5496" w:themeColor="accent1" w:themeShade="BF"/>
        </w:rPr>
        <w:t xml:space="preserve">% </w:t>
      </w:r>
    </w:p>
    <w:p w14:paraId="6B785B9E" w14:textId="77777777" w:rsidR="00C90C3D" w:rsidRPr="00E742DE" w:rsidRDefault="00C90C3D" w:rsidP="00C90C3D">
      <w:pPr>
        <w:rPr>
          <w:color w:val="2F5496" w:themeColor="accent1" w:themeShade="BF"/>
        </w:rPr>
      </w:pPr>
      <w:r w:rsidRPr="00E742DE">
        <w:rPr>
          <w:color w:val="2F5496" w:themeColor="accent1" w:themeShade="BF"/>
        </w:rPr>
        <w:t>Final Project:</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t>25.01%</w:t>
      </w:r>
    </w:p>
    <w:p w14:paraId="035FBF4D" w14:textId="77777777" w:rsidR="00C90C3D" w:rsidRDefault="00C90C3D" w:rsidP="00C90C3D">
      <w:r>
        <w:t xml:space="preserve">Project Presentation </w:t>
      </w:r>
      <w:r>
        <w:tab/>
      </w:r>
      <w:r>
        <w:tab/>
      </w:r>
      <w:r>
        <w:tab/>
      </w:r>
      <w:r>
        <w:tab/>
        <w:t>4.99%</w:t>
      </w:r>
    </w:p>
    <w:p w14:paraId="0B3AAD0A" w14:textId="77777777" w:rsidR="00C90C3D" w:rsidRDefault="00C90C3D" w:rsidP="00C90C3D">
      <w:r>
        <w:t>Homework</w:t>
      </w:r>
      <w:r>
        <w:tab/>
      </w:r>
      <w:r>
        <w:tab/>
      </w:r>
      <w:r>
        <w:tab/>
      </w:r>
      <w:r>
        <w:tab/>
      </w:r>
      <w:r>
        <w:tab/>
        <w:t>40%</w:t>
      </w:r>
    </w:p>
    <w:p w14:paraId="650D17B8" w14:textId="77777777" w:rsidR="00C90C3D" w:rsidRPr="009336D2" w:rsidRDefault="00C90C3D" w:rsidP="00C90C3D">
      <w:pPr>
        <w:rPr>
          <w:b/>
        </w:rPr>
      </w:pPr>
      <w:bookmarkStart w:id="2" w:name="_Hlk525137502"/>
      <w:r w:rsidRPr="009336D2">
        <w:rPr>
          <w:b/>
        </w:rPr>
        <w:t>Extra Credit</w:t>
      </w:r>
    </w:p>
    <w:p w14:paraId="4253EBCC" w14:textId="77777777" w:rsidR="00C90C3D" w:rsidRDefault="00C90C3D" w:rsidP="00C90C3D">
      <w:pPr>
        <w:ind w:left="720"/>
      </w:pPr>
      <w:r>
        <w:t>Extra credit opportunities for attendance of speaking events at Barry Hall may  be made available periodically throughout the semester and can amount to no more than 3% of your total grade.</w:t>
      </w:r>
    </w:p>
    <w:p w14:paraId="2889D7EA" w14:textId="77777777" w:rsidR="00C90C3D" w:rsidRDefault="00C90C3D" w:rsidP="00C90C3D">
      <w:r>
        <w:t xml:space="preserve"> </w:t>
      </w:r>
    </w:p>
    <w:bookmarkEnd w:id="2"/>
    <w:p w14:paraId="4B2CE793" w14:textId="77777777" w:rsidR="00C90C3D" w:rsidRDefault="00C90C3D" w:rsidP="00C90C3D">
      <w:pPr>
        <w:spacing w:line="240" w:lineRule="auto"/>
        <w:contextualSpacing/>
      </w:pPr>
      <w:r>
        <w:rPr>
          <w:b/>
        </w:rPr>
        <w:t>Grades</w:t>
      </w:r>
      <w:r w:rsidRPr="007B6328">
        <w:tab/>
      </w:r>
    </w:p>
    <w:p w14:paraId="14BCDBC1" w14:textId="77777777" w:rsidR="00C90C3D" w:rsidRPr="007B6328" w:rsidRDefault="00C90C3D" w:rsidP="00C90C3D">
      <w:pPr>
        <w:spacing w:line="240" w:lineRule="auto"/>
        <w:contextualSpacing/>
      </w:pPr>
      <w:r w:rsidRPr="007B6328">
        <w:tab/>
      </w:r>
      <w:r w:rsidRPr="007B6328">
        <w:tab/>
      </w:r>
      <w:r w:rsidRPr="007B6328">
        <w:tab/>
      </w:r>
      <w:r w:rsidRPr="007B6328">
        <w:tab/>
      </w:r>
    </w:p>
    <w:p w14:paraId="2C473D6D" w14:textId="77777777" w:rsidR="00C90C3D" w:rsidRDefault="00C90C3D" w:rsidP="00C90C3D">
      <w:pPr>
        <w:spacing w:line="240" w:lineRule="auto"/>
        <w:ind w:firstLine="720"/>
        <w:contextualSpacing/>
      </w:pPr>
      <w:r>
        <w:t>Between 90% and 99.99%</w:t>
      </w:r>
      <w:r>
        <w:tab/>
        <w:t>A</w:t>
      </w:r>
    </w:p>
    <w:p w14:paraId="440C4EEC" w14:textId="77777777" w:rsidR="00C90C3D" w:rsidRDefault="00C90C3D" w:rsidP="00C90C3D">
      <w:pPr>
        <w:spacing w:line="240" w:lineRule="auto"/>
        <w:ind w:firstLine="720"/>
        <w:contextualSpacing/>
      </w:pPr>
      <w:r>
        <w:t>Between 80% and 89.99%</w:t>
      </w:r>
      <w:r>
        <w:tab/>
        <w:t>B</w:t>
      </w:r>
    </w:p>
    <w:p w14:paraId="273C82C9" w14:textId="77777777" w:rsidR="00C90C3D" w:rsidRDefault="00C90C3D" w:rsidP="00C90C3D">
      <w:pPr>
        <w:spacing w:line="240" w:lineRule="auto"/>
        <w:ind w:firstLine="720"/>
        <w:contextualSpacing/>
      </w:pPr>
      <w:r>
        <w:t>Between 70% and 79.99%</w:t>
      </w:r>
      <w:r>
        <w:tab/>
        <w:t>C</w:t>
      </w:r>
    </w:p>
    <w:p w14:paraId="577224B2" w14:textId="77777777" w:rsidR="00C90C3D" w:rsidRDefault="00C90C3D" w:rsidP="00C90C3D">
      <w:pPr>
        <w:spacing w:line="240" w:lineRule="auto"/>
        <w:ind w:firstLine="720"/>
        <w:contextualSpacing/>
      </w:pPr>
      <w:r>
        <w:t>60% and Less Than 69.99%</w:t>
      </w:r>
      <w:r>
        <w:tab/>
        <w:t>D</w:t>
      </w:r>
    </w:p>
    <w:p w14:paraId="50F6AC09" w14:textId="77777777" w:rsidR="00C90C3D" w:rsidRDefault="00C90C3D" w:rsidP="00C90C3D">
      <w:pPr>
        <w:spacing w:line="240" w:lineRule="auto"/>
        <w:ind w:firstLine="720"/>
        <w:contextualSpacing/>
      </w:pPr>
      <w:r>
        <w:t xml:space="preserve">Less Than 60% </w:t>
      </w:r>
      <w:r>
        <w:tab/>
      </w:r>
      <w:r>
        <w:tab/>
      </w:r>
      <w:r>
        <w:tab/>
        <w:t>F</w:t>
      </w:r>
    </w:p>
    <w:p w14:paraId="2232BA46" w14:textId="77777777" w:rsidR="00C90C3D" w:rsidRDefault="00C90C3D" w:rsidP="00C90C3D">
      <w:pPr>
        <w:rPr>
          <w:b/>
        </w:rPr>
      </w:pPr>
    </w:p>
    <w:p w14:paraId="0F20E394" w14:textId="77777777" w:rsidR="00C90C3D" w:rsidRDefault="00C90C3D" w:rsidP="00C90C3D">
      <w:pPr>
        <w:rPr>
          <w:b/>
        </w:rPr>
      </w:pPr>
      <w:r>
        <w:rPr>
          <w:b/>
        </w:rPr>
        <w:t>Course Software:</w:t>
      </w:r>
    </w:p>
    <w:p w14:paraId="7BC75790" w14:textId="77777777" w:rsidR="00C90C3D" w:rsidRDefault="00C90C3D" w:rsidP="00C90C3D">
      <w:pPr>
        <w:spacing w:after="0" w:line="240" w:lineRule="auto"/>
        <w:ind w:left="720"/>
        <w:contextualSpacing/>
      </w:pPr>
      <w:r>
        <w:t>Python 3.0+</w:t>
      </w:r>
    </w:p>
    <w:p w14:paraId="2977355C" w14:textId="77777777" w:rsidR="00C90C3D" w:rsidRDefault="00C90C3D" w:rsidP="00C90C3D">
      <w:pPr>
        <w:spacing w:after="0" w:line="240" w:lineRule="auto"/>
        <w:ind w:left="720"/>
        <w:contextualSpacing/>
      </w:pPr>
      <w:r>
        <w:t>Anaconda (with Spyder)</w:t>
      </w:r>
    </w:p>
    <w:p w14:paraId="5D46E29C" w14:textId="77777777" w:rsidR="00C90C3D" w:rsidRDefault="00C90C3D" w:rsidP="00C90C3D">
      <w:pPr>
        <w:spacing w:after="0" w:line="240" w:lineRule="auto"/>
        <w:ind w:left="720"/>
        <w:contextualSpacing/>
      </w:pPr>
    </w:p>
    <w:p w14:paraId="037072DC" w14:textId="77777777" w:rsidR="00C90C3D" w:rsidRPr="00B55D0E" w:rsidRDefault="00C90C3D" w:rsidP="00C90C3D">
      <w:pPr>
        <w:rPr>
          <w:b/>
          <w:bCs/>
        </w:rPr>
      </w:pPr>
      <w:r w:rsidRPr="00B55D0E">
        <w:rPr>
          <w:b/>
          <w:bCs/>
        </w:rPr>
        <w:t>Class Notes</w:t>
      </w:r>
      <w:r>
        <w:rPr>
          <w:b/>
          <w:bCs/>
        </w:rPr>
        <w:t xml:space="preserve"> (Participation)</w:t>
      </w:r>
      <w:r w:rsidRPr="00B55D0E">
        <w:rPr>
          <w:b/>
          <w:bCs/>
        </w:rPr>
        <w:t>:</w:t>
      </w:r>
    </w:p>
    <w:p w14:paraId="0BF322E3" w14:textId="77777777" w:rsidR="00C90C3D" w:rsidRDefault="00C90C3D" w:rsidP="00C90C3D">
      <w:pPr>
        <w:ind w:left="720"/>
      </w:pPr>
      <w:r>
        <w:lastRenderedPageBreak/>
        <w:t xml:space="preserve">Class notes for each section should be recorded in a Jupyter Notebook and must be uploaded to your GitHub account by the last Sunday of each section by 11:59 PM.  Class notes should be uploaded to a folder titled “In Class Projects”. </w:t>
      </w:r>
    </w:p>
    <w:p w14:paraId="098E2474" w14:textId="77777777" w:rsidR="00C90C3D" w:rsidRDefault="00C90C3D" w:rsidP="00C90C3D">
      <w:pPr>
        <w:ind w:left="720"/>
        <w:rPr>
          <w:b/>
          <w:bCs/>
        </w:rPr>
      </w:pPr>
      <w:r w:rsidRPr="00B55D0E">
        <w:rPr>
          <w:b/>
          <w:bCs/>
        </w:rPr>
        <w:t>Notes should be in your own words</w:t>
      </w:r>
      <w:r>
        <w:rPr>
          <w:b/>
          <w:bCs/>
        </w:rPr>
        <w:t>. Exploration is regarded. Verbatim copies of the professor’s notes will be penalized.</w:t>
      </w:r>
    </w:p>
    <w:p w14:paraId="2D191C48" w14:textId="77777777" w:rsidR="00C90C3D" w:rsidRDefault="00C90C3D" w:rsidP="00C90C3D">
      <w:pPr>
        <w:ind w:left="720"/>
      </w:pPr>
      <w:r>
        <w:t>Students are expected to participate in class by working on exercises presented in class, asking questions, using online resources (i.e., Google, Stack Overflow, official  Python documentation) to find solutions to problems, and participating in discussion.</w:t>
      </w:r>
    </w:p>
    <w:p w14:paraId="375EBB17" w14:textId="77777777" w:rsidR="00C90C3D" w:rsidRDefault="00C90C3D" w:rsidP="00C90C3D">
      <w:pPr>
        <w:ind w:left="720"/>
      </w:pPr>
      <w:r>
        <w:t>Excused absences will be discussed on a case by case basis</w:t>
      </w:r>
    </w:p>
    <w:p w14:paraId="483C3F64" w14:textId="77777777" w:rsidR="00C90C3D" w:rsidRPr="008B0CA8" w:rsidRDefault="00C90C3D" w:rsidP="00C90C3D">
      <w:pPr>
        <w:ind w:left="720"/>
        <w:rPr>
          <w:i/>
        </w:rPr>
      </w:pPr>
      <w:r>
        <w:t>I will drop your lowest class notes grade.</w:t>
      </w:r>
    </w:p>
    <w:p w14:paraId="4A58B798" w14:textId="77777777" w:rsidR="00C90C3D" w:rsidRDefault="00C90C3D" w:rsidP="00C90C3D"/>
    <w:p w14:paraId="48881B02" w14:textId="77777777" w:rsidR="00C90C3D" w:rsidRDefault="00C90C3D" w:rsidP="00C90C3D">
      <w:pPr>
        <w:rPr>
          <w:b/>
        </w:rPr>
      </w:pPr>
      <w:r>
        <w:rPr>
          <w:b/>
        </w:rPr>
        <w:t>Homework:</w:t>
      </w:r>
    </w:p>
    <w:p w14:paraId="6645E21E" w14:textId="4BFD012A" w:rsidR="00C90C3D" w:rsidRDefault="00C90C3D" w:rsidP="00C90C3D">
      <w:pPr>
        <w:ind w:left="720"/>
      </w:pPr>
      <w:bookmarkStart w:id="3" w:name="_Hlk534454389"/>
      <w:bookmarkStart w:id="4" w:name="_Hlk534465623"/>
      <w:r>
        <w:t xml:space="preserve">A homework is due at the end of the week indicated in the schedule. Homework is to be uploaded to github by the last Sunday of each section by 11:59 PM. Homework should be uploaded to a folder titled “Home Projects”. </w:t>
      </w:r>
      <w:bookmarkEnd w:id="3"/>
      <w:r w:rsidRPr="00C90C3D">
        <w:rPr>
          <w:b/>
          <w:bCs/>
        </w:rPr>
        <w:t>Graduate students enrolled in ECON 611 must complete additional exercises where indicated in the homeworks.</w:t>
      </w:r>
      <w:r>
        <w:t xml:space="preserve"> </w:t>
      </w:r>
    </w:p>
    <w:p w14:paraId="77C0DD2E" w14:textId="77777777" w:rsidR="00C90C3D" w:rsidRPr="008B0CA8" w:rsidRDefault="00C90C3D" w:rsidP="00C90C3D">
      <w:pPr>
        <w:ind w:left="720"/>
        <w:rPr>
          <w:i/>
        </w:rPr>
      </w:pPr>
      <w:r>
        <w:t>I will drop your lowest homework grade.</w:t>
      </w:r>
    </w:p>
    <w:bookmarkEnd w:id="4"/>
    <w:p w14:paraId="3CF21D0E" w14:textId="77777777" w:rsidR="00C90C3D" w:rsidRDefault="00C90C3D" w:rsidP="00C90C3D">
      <w:pPr>
        <w:rPr>
          <w:b/>
        </w:rPr>
      </w:pPr>
      <w:r w:rsidRPr="00711955">
        <w:rPr>
          <w:b/>
        </w:rPr>
        <w:t>Attendance</w:t>
      </w:r>
      <w:r>
        <w:rPr>
          <w:b/>
        </w:rPr>
        <w:t>:</w:t>
      </w:r>
    </w:p>
    <w:p w14:paraId="2F5178EE" w14:textId="77777777" w:rsidR="00C90C3D" w:rsidRPr="00184C8D" w:rsidRDefault="00C90C3D" w:rsidP="00C90C3D">
      <w:pPr>
        <w:ind w:left="720"/>
      </w:pPr>
      <w:r>
        <w:t>Students are expected to attend class. To receive credit for participation for a missed class with an excused absence, students may complete a make-up an assignment based on the material covered during the class period that was missed.</w:t>
      </w:r>
    </w:p>
    <w:p w14:paraId="639909F1" w14:textId="77777777" w:rsidR="00C90C3D" w:rsidRDefault="00C90C3D" w:rsidP="00C90C3D">
      <w:pPr>
        <w:ind w:left="720"/>
      </w:pPr>
      <w:r>
        <w:t>Excused absences are specified in NDSU Policy 333 and include: participation in university sanctioned events, absences due to pregnancy or related conditions, religious observance, legally mandated absence, absence due to military service, personal illness, death of an immediate family member.  Students who anticipate excusable absences shall notify the instructor as soon as possible, preferably by the third week of class. In the case of unanticipated excusable events, the student needs to contact the instructor as soon as possible. Students have the responsibility to visit with the instructor if exams or assignments are scheduled during times where absences are required.</w:t>
      </w:r>
    </w:p>
    <w:p w14:paraId="011F4755" w14:textId="77777777" w:rsidR="00C90C3D" w:rsidRPr="00683C00" w:rsidRDefault="00C90C3D" w:rsidP="00C90C3D">
      <w:pPr>
        <w:ind w:left="720"/>
        <w:rPr>
          <w:i/>
          <w:iCs/>
        </w:rPr>
      </w:pPr>
      <w:r w:rsidRPr="00683C00">
        <w:rPr>
          <w:i/>
          <w:iCs/>
        </w:rPr>
        <w:t>Excused absences will be discussed on a case by case basis</w:t>
      </w:r>
    </w:p>
    <w:p w14:paraId="2800471F" w14:textId="77777777" w:rsidR="00C90C3D" w:rsidRPr="0046544C" w:rsidRDefault="00C90C3D" w:rsidP="00C90C3D">
      <w:pPr>
        <w:rPr>
          <w:b/>
        </w:rPr>
      </w:pPr>
      <w:r w:rsidRPr="0046544C">
        <w:rPr>
          <w:b/>
        </w:rPr>
        <w:t>Project:</w:t>
      </w:r>
    </w:p>
    <w:p w14:paraId="2DB52F6E" w14:textId="1CB17C4F" w:rsidR="00C90C3D" w:rsidRDefault="001E1327" w:rsidP="00C90C3D">
      <w:pPr>
        <w:ind w:left="720"/>
      </w:pPr>
      <w:r>
        <w:t>Graduate</w:t>
      </w:r>
      <w:r w:rsidR="00C90C3D">
        <w:t xml:space="preserve"> students are required to build a computational model that processes or generates data and complete an article using a Jupyter Notebook (At least 6000 words </w:t>
      </w:r>
      <w:r w:rsidR="00C90C3D">
        <w:rPr>
          <w:i/>
          <w:iCs/>
        </w:rPr>
        <w:t xml:space="preserve">plus </w:t>
      </w:r>
      <w:r w:rsidR="00C90C3D">
        <w:t xml:space="preserve">bibliography with at least 15 academic sources) that describes the model, its results, and their significance. </w:t>
      </w:r>
    </w:p>
    <w:p w14:paraId="1AE952A9" w14:textId="77777777" w:rsidR="00C90C3D" w:rsidRDefault="00C90C3D" w:rsidP="00C90C3D">
      <w:pPr>
        <w:ind w:left="720"/>
      </w:pPr>
      <w:r>
        <w:t>Attendance of all presentations is required.</w:t>
      </w:r>
    </w:p>
    <w:p w14:paraId="0414E85D" w14:textId="77777777" w:rsidR="00C90C3D" w:rsidRDefault="00C90C3D" w:rsidP="00C90C3D">
      <w:pPr>
        <w:rPr>
          <w:b/>
        </w:rPr>
      </w:pPr>
      <w:r w:rsidRPr="00711955">
        <w:rPr>
          <w:b/>
        </w:rPr>
        <w:lastRenderedPageBreak/>
        <w:t>Communication</w:t>
      </w:r>
    </w:p>
    <w:p w14:paraId="3122F424" w14:textId="77777777" w:rsidR="00C90C3D" w:rsidRDefault="00C90C3D" w:rsidP="00C90C3D">
      <w:pPr>
        <w:ind w:left="720"/>
      </w:pPr>
      <w:r>
        <w:t>Whenever necessary, I will email the class with announcements via blackboard. This requires that each student regularly check his or her @NDSU.edu email account. It is the student’s responsibility to activate the NDSU.edu email account and employ it in communicating with their department and university administration whenever necessary.</w:t>
      </w:r>
    </w:p>
    <w:p w14:paraId="24FCDBB0" w14:textId="78840FC9" w:rsidR="00C90C3D" w:rsidRDefault="00C90C3D" w:rsidP="00E1240F">
      <w:pPr>
        <w:ind w:left="720"/>
      </w:pPr>
      <w:r>
        <w:t>When you send an email to me please put ECON 611 in the title line of the email.</w:t>
      </w:r>
    </w:p>
    <w:p w14:paraId="7D5E93F1" w14:textId="305E838E" w:rsidR="00E1240F" w:rsidRDefault="00E1240F" w:rsidP="00E1240F"/>
    <w:p w14:paraId="451A2FEB" w14:textId="77777777" w:rsidR="00B25D18" w:rsidRPr="00E410B0" w:rsidRDefault="00B25D18" w:rsidP="00B25D18">
      <w:pPr>
        <w:shd w:val="clear" w:color="auto" w:fill="FFFFFF"/>
        <w:spacing w:after="0" w:line="240" w:lineRule="auto"/>
        <w:rPr>
          <w:rFonts w:ascii="Times New Roman" w:eastAsia="Times New Roman" w:hAnsi="Times New Roman" w:cs="Times New Roman"/>
          <w:color w:val="000000"/>
          <w:sz w:val="24"/>
          <w:szCs w:val="24"/>
        </w:rPr>
      </w:pPr>
      <w:bookmarkStart w:id="5" w:name="_Hlk80698824"/>
      <w:r>
        <w:rPr>
          <w:rFonts w:ascii="Arial" w:eastAsia="Times New Roman" w:hAnsi="Arial" w:cs="Arial"/>
          <w:b/>
          <w:bCs/>
          <w:color w:val="000000"/>
          <w:sz w:val="24"/>
          <w:szCs w:val="24"/>
          <w:bdr w:val="none" w:sz="0" w:space="0" w:color="auto" w:frame="1"/>
        </w:rPr>
        <w:t>Covid-19</w:t>
      </w:r>
      <w:r w:rsidRPr="00E410B0">
        <w:rPr>
          <w:rFonts w:ascii="Arial" w:eastAsia="Times New Roman" w:hAnsi="Arial" w:cs="Arial"/>
          <w:color w:val="000000"/>
          <w:sz w:val="24"/>
          <w:szCs w:val="24"/>
          <w:bdr w:val="none" w:sz="0" w:space="0" w:color="auto" w:frame="1"/>
        </w:rPr>
        <w:t> </w:t>
      </w:r>
    </w:p>
    <w:p w14:paraId="18AD14A1" w14:textId="77777777" w:rsidR="00B25D18" w:rsidRDefault="00B25D18" w:rsidP="00B25D18">
      <w:pPr>
        <w:shd w:val="clear" w:color="auto" w:fill="FFFFFF"/>
        <w:spacing w:after="0" w:line="240" w:lineRule="auto"/>
        <w:ind w:left="720"/>
        <w:rPr>
          <w:rFonts w:ascii="Arial" w:eastAsia="Times New Roman" w:hAnsi="Arial" w:cs="Arial"/>
          <w:color w:val="000000"/>
          <w:sz w:val="24"/>
          <w:szCs w:val="24"/>
          <w:bdr w:val="none" w:sz="0" w:space="0" w:color="auto" w:frame="1"/>
        </w:rPr>
      </w:pPr>
    </w:p>
    <w:p w14:paraId="42FD1830" w14:textId="77777777" w:rsidR="00B25D18" w:rsidRPr="00E410B0" w:rsidRDefault="00B25D18" w:rsidP="00B25D18">
      <w:pPr>
        <w:shd w:val="clear" w:color="auto" w:fill="FFFFFF"/>
        <w:spacing w:after="0" w:line="240" w:lineRule="auto"/>
        <w:ind w:left="720"/>
        <w:rPr>
          <w:rFonts w:ascii="Calibri" w:eastAsia="Times New Roman" w:hAnsi="Calibri" w:cs="Calibri"/>
          <w:color w:val="000000"/>
        </w:rPr>
      </w:pPr>
      <w:r w:rsidRPr="00E410B0">
        <w:rPr>
          <w:rFonts w:ascii="Arial" w:eastAsia="Times New Roman" w:hAnsi="Arial" w:cs="Arial"/>
          <w:color w:val="000000"/>
          <w:sz w:val="24"/>
          <w:szCs w:val="24"/>
          <w:bdr w:val="none" w:sz="0" w:space="0" w:color="auto" w:frame="1"/>
        </w:rPr>
        <w:t xml:space="preserve">Currently, NDSU is strongly recommending that all people wear masks in indoor spaces when social distancing cannot be maintained. </w:t>
      </w:r>
      <w:r>
        <w:rPr>
          <w:rFonts w:ascii="Arial" w:eastAsia="Times New Roman" w:hAnsi="Arial" w:cs="Arial"/>
          <w:color w:val="000000"/>
          <w:sz w:val="24"/>
          <w:szCs w:val="24"/>
          <w:bdr w:val="none" w:sz="0" w:space="0" w:color="auto" w:frame="1"/>
        </w:rPr>
        <w:t>I</w:t>
      </w:r>
      <w:r w:rsidRPr="00E410B0">
        <w:rPr>
          <w:rFonts w:ascii="Arial" w:eastAsia="Times New Roman" w:hAnsi="Arial" w:cs="Arial"/>
          <w:b/>
          <w:bCs/>
          <w:color w:val="000000"/>
          <w:sz w:val="24"/>
          <w:szCs w:val="24"/>
          <w:bdr w:val="none" w:sz="0" w:space="0" w:color="auto" w:frame="1"/>
        </w:rPr>
        <w:t xml:space="preserve">n this class all participants, including those who are fully vaccinated, are </w:t>
      </w:r>
      <w:r>
        <w:rPr>
          <w:rFonts w:ascii="Arial" w:eastAsia="Times New Roman" w:hAnsi="Arial" w:cs="Arial"/>
          <w:b/>
          <w:bCs/>
          <w:color w:val="000000"/>
          <w:sz w:val="24"/>
          <w:szCs w:val="24"/>
          <w:bdr w:val="none" w:sz="0" w:space="0" w:color="auto" w:frame="1"/>
        </w:rPr>
        <w:t xml:space="preserve">required </w:t>
      </w:r>
      <w:r w:rsidRPr="00E410B0">
        <w:rPr>
          <w:rFonts w:ascii="Arial" w:eastAsia="Times New Roman" w:hAnsi="Arial" w:cs="Arial"/>
          <w:b/>
          <w:bCs/>
          <w:color w:val="000000"/>
          <w:sz w:val="24"/>
          <w:szCs w:val="24"/>
          <w:bdr w:val="none" w:sz="0" w:space="0" w:color="auto" w:frame="1"/>
        </w:rPr>
        <w:t>to wear a face covering</w:t>
      </w:r>
      <w:r w:rsidRPr="00E410B0">
        <w:rPr>
          <w:rFonts w:ascii="Arial" w:eastAsia="Times New Roman" w:hAnsi="Arial" w:cs="Arial"/>
          <w:color w:val="000000"/>
          <w:sz w:val="24"/>
          <w:szCs w:val="24"/>
          <w:bdr w:val="none" w:sz="0" w:space="0" w:color="auto" w:frame="1"/>
        </w:rPr>
        <w:t>. </w:t>
      </w:r>
      <w:r w:rsidRPr="00E410B0">
        <w:rPr>
          <w:rFonts w:ascii="Arial" w:eastAsia="Times New Roman" w:hAnsi="Arial" w:cs="Arial"/>
          <w:color w:val="000000"/>
          <w:spacing w:val="6"/>
          <w:sz w:val="24"/>
          <w:szCs w:val="24"/>
          <w:bdr w:val="none" w:sz="0" w:space="0" w:color="auto" w:frame="1"/>
        </w:rPr>
        <w:t>Given the changing conditions associated with the pandemic, this class’ faculty member has reserved the right to modify the mask status of the class during the semester. </w:t>
      </w:r>
      <w:r w:rsidRPr="00E410B0">
        <w:rPr>
          <w:rFonts w:ascii="Arial" w:eastAsia="Times New Roman" w:hAnsi="Arial" w:cs="Arial"/>
          <w:color w:val="000000"/>
          <w:sz w:val="24"/>
          <w:szCs w:val="24"/>
          <w:bdr w:val="none" w:sz="0" w:space="0" w:color="auto" w:frame="1"/>
        </w:rPr>
        <w:t>If at any time a University-level face mask requirement is in effect, face masks will be required in this class. </w:t>
      </w:r>
      <w:r w:rsidRPr="00E410B0">
        <w:rPr>
          <w:rFonts w:ascii="Arial" w:eastAsia="Times New Roman" w:hAnsi="Arial" w:cs="Arial"/>
          <w:color w:val="000000"/>
          <w:spacing w:val="6"/>
          <w:sz w:val="24"/>
          <w:szCs w:val="24"/>
          <w:bdr w:val="none" w:sz="0" w:space="0" w:color="auto" w:frame="1"/>
        </w:rPr>
        <w:t>In case of any changes, you will be notified and this syllabus will be updated.</w:t>
      </w:r>
    </w:p>
    <w:bookmarkEnd w:id="5"/>
    <w:p w14:paraId="34E9B3EE" w14:textId="77777777" w:rsidR="00E1240F" w:rsidRPr="00A07D81" w:rsidRDefault="00E1240F" w:rsidP="00E1240F"/>
    <w:p w14:paraId="1384BF87" w14:textId="77777777" w:rsidR="00C90C3D" w:rsidRDefault="00C90C3D" w:rsidP="00C90C3D">
      <w:pPr>
        <w:tabs>
          <w:tab w:val="left" w:pos="360"/>
        </w:tabs>
        <w:spacing w:before="100" w:beforeAutospacing="1" w:after="100" w:afterAutospacing="1"/>
        <w:ind w:left="360" w:hanging="360"/>
        <w:jc w:val="both"/>
        <w:rPr>
          <w:rFonts w:ascii="Times New Roman" w:hAnsi="Times New Roman"/>
          <w:i/>
          <w:sz w:val="24"/>
          <w:szCs w:val="24"/>
        </w:rPr>
      </w:pPr>
      <w:r>
        <w:rPr>
          <w:rFonts w:ascii="Times New Roman" w:hAnsi="Times New Roman"/>
          <w:b/>
          <w:bCs/>
          <w:i/>
          <w:sz w:val="24"/>
          <w:szCs w:val="24"/>
        </w:rPr>
        <w:t xml:space="preserve">Academic Honesty: </w:t>
      </w:r>
      <w:r>
        <w:rPr>
          <w:rFonts w:ascii="Times New Roman" w:hAnsi="Times New Roman"/>
          <w:i/>
          <w:sz w:val="24"/>
          <w:szCs w:val="24"/>
        </w:rPr>
        <w:t>All students taking any course in the College of Agriculture, Food Systems, and Natural Resources are under the Honor System (</w:t>
      </w:r>
      <w:hyperlink r:id="rId7" w:history="1">
        <w:r>
          <w:rPr>
            <w:rStyle w:val="Hyperlink"/>
            <w:rFonts w:ascii="Times New Roman" w:hAnsi="Times New Roman"/>
            <w:i/>
            <w:color w:val="0000FF"/>
            <w:sz w:val="24"/>
            <w:szCs w:val="24"/>
          </w:rPr>
          <w:t>http://www.ag.ndsu.edu/academics/honor-system-1</w:t>
        </w:r>
      </w:hyperlink>
      <w:r>
        <w:rPr>
          <w:rFonts w:ascii="Times New Roman" w:hAnsi="Times New Roman"/>
          <w:i/>
          <w:sz w:val="24"/>
          <w:szCs w:val="24"/>
        </w:rPr>
        <w:t xml:space="preserve">). </w:t>
      </w:r>
      <w:r>
        <w:rPr>
          <w:rFonts w:ascii="Times New Roman" w:hAnsi="Times New Roman"/>
          <w:sz w:val="24"/>
          <w:szCs w:val="24"/>
        </w:rPr>
        <w:t>(The CAFSNR Website is undergoing change and there will be a new web address at some point during the semester).</w:t>
      </w:r>
      <w:r>
        <w:rPr>
          <w:rFonts w:ascii="Times New Roman" w:hAnsi="Times New Roman"/>
          <w:i/>
          <w:sz w:val="24"/>
          <w:szCs w:val="24"/>
        </w:rPr>
        <w:t xml:space="preserve"> The Honor System is a system that is governed by the students and operates on the premise that most students are honest and work best when their honesty, and the honesty of others, is not in question. It functions to prevent cheating as well as penalize those who are dishonest. It is the responsibility of the students to report any violations of the honor pledge to the instructor, honor commission or the Dean of the College of Agriculture, Food Systems, and Natural Resources. </w:t>
      </w:r>
    </w:p>
    <w:p w14:paraId="66B44BEF" w14:textId="77777777" w:rsidR="00C90C3D" w:rsidRDefault="00C90C3D" w:rsidP="00C90C3D">
      <w:pPr>
        <w:tabs>
          <w:tab w:val="left" w:pos="360"/>
        </w:tabs>
        <w:spacing w:before="100" w:beforeAutospacing="1" w:after="100" w:afterAutospacing="1"/>
        <w:ind w:left="360" w:hanging="360"/>
        <w:jc w:val="both"/>
        <w:rPr>
          <w:rFonts w:ascii="Times New Roman" w:hAnsi="Times New Roman"/>
          <w:i/>
          <w:sz w:val="24"/>
          <w:szCs w:val="24"/>
        </w:rPr>
      </w:pPr>
      <w:r>
        <w:rPr>
          <w:rFonts w:ascii="Times New Roman" w:hAnsi="Times New Roman"/>
          <w:i/>
          <w:sz w:val="24"/>
          <w:szCs w:val="24"/>
        </w:rPr>
        <w:t xml:space="preserve">The academic community is operated on the basis of honesty, integrity, and fair play. </w:t>
      </w:r>
      <w:hyperlink r:id="rId8" w:history="1">
        <w:r>
          <w:rPr>
            <w:rStyle w:val="Hyperlink"/>
            <w:rFonts w:ascii="Times New Roman" w:hAnsi="Times New Roman"/>
            <w:i/>
            <w:color w:val="0000FF"/>
            <w:sz w:val="24"/>
            <w:szCs w:val="24"/>
          </w:rPr>
          <w:t>NDSU Policy 335: Code of Academic Responsibility and Conduct</w:t>
        </w:r>
      </w:hyperlink>
      <w:r>
        <w:rPr>
          <w:rFonts w:ascii="Times New Roman" w:hAnsi="Times New Roman"/>
          <w:i/>
          <w:sz w:val="24"/>
          <w:szCs w:val="24"/>
        </w:rPr>
        <w:t xml:space="preserve"> applies to cases in which cheating, plagiarism, or other academic misconduct have occurred in an instructional context. Students found guilty of academic misconduct are subject to penalties, up to and possibly including suspension and/or expulsion. Student academic misconduct records are maintained by the </w:t>
      </w:r>
      <w:hyperlink r:id="rId9" w:history="1">
        <w:r>
          <w:rPr>
            <w:rStyle w:val="Hyperlink"/>
            <w:rFonts w:ascii="Times New Roman" w:hAnsi="Times New Roman"/>
            <w:i/>
            <w:color w:val="0000FF"/>
            <w:sz w:val="24"/>
            <w:szCs w:val="24"/>
          </w:rPr>
          <w:t>Office of Registration and Records</w:t>
        </w:r>
      </w:hyperlink>
      <w:r>
        <w:rPr>
          <w:rFonts w:ascii="Times New Roman" w:hAnsi="Times New Roman"/>
          <w:i/>
          <w:sz w:val="24"/>
          <w:szCs w:val="24"/>
        </w:rPr>
        <w:t xml:space="preserve">. Informational resources about academic honesty for students and instructional staff members can be found at </w:t>
      </w:r>
      <w:hyperlink r:id="rId10" w:history="1">
        <w:r>
          <w:rPr>
            <w:rStyle w:val="Hyperlink"/>
            <w:rFonts w:ascii="Times New Roman" w:hAnsi="Times New Roman"/>
            <w:i/>
            <w:color w:val="0000FF"/>
            <w:sz w:val="24"/>
            <w:szCs w:val="24"/>
          </w:rPr>
          <w:t>www.ndsu.edu/academichonesty</w:t>
        </w:r>
      </w:hyperlink>
      <w:r>
        <w:rPr>
          <w:rFonts w:ascii="Times New Roman" w:hAnsi="Times New Roman"/>
          <w:i/>
          <w:sz w:val="24"/>
          <w:szCs w:val="24"/>
        </w:rPr>
        <w:t>.</w:t>
      </w:r>
    </w:p>
    <w:p w14:paraId="2DD206A0" w14:textId="77777777" w:rsidR="00C90C3D" w:rsidRDefault="00C90C3D" w:rsidP="00C90C3D">
      <w:pPr>
        <w:tabs>
          <w:tab w:val="left" w:pos="360"/>
        </w:tabs>
        <w:spacing w:before="100" w:beforeAutospacing="1" w:after="100" w:afterAutospacing="1"/>
        <w:ind w:left="360" w:hanging="360"/>
        <w:jc w:val="both"/>
        <w:rPr>
          <w:rFonts w:ascii="Times New Roman" w:hAnsi="Times New Roman"/>
          <w:i/>
          <w:color w:val="0000FF"/>
          <w:sz w:val="24"/>
          <w:szCs w:val="24"/>
          <w:u w:val="single"/>
        </w:rPr>
      </w:pPr>
      <w:r>
        <w:rPr>
          <w:rFonts w:ascii="Times New Roman" w:hAnsi="Times New Roman"/>
          <w:i/>
          <w:sz w:val="24"/>
          <w:szCs w:val="24"/>
        </w:rPr>
        <w:tab/>
      </w:r>
      <w:r>
        <w:rPr>
          <w:rFonts w:ascii="Times New Roman" w:hAnsi="Times New Roman"/>
          <w:b/>
          <w:bCs/>
          <w:i/>
          <w:sz w:val="24"/>
          <w:szCs w:val="24"/>
        </w:rPr>
        <w:t xml:space="preserve">Students with special requirements: </w:t>
      </w:r>
      <w:r>
        <w:rPr>
          <w:rFonts w:ascii="Times New Roman" w:hAnsi="Times New Roman"/>
          <w:i/>
          <w:sz w:val="24"/>
          <w:szCs w:val="24"/>
        </w:rPr>
        <w:t xml:space="preserve">Any students with disabilities or other special needs, who need special accommodations in this course are invited to share these concerns or requests with the instructor as soon as possible. The instructor may ask for verification and that, plus </w:t>
      </w:r>
      <w:r>
        <w:rPr>
          <w:rFonts w:ascii="Times New Roman" w:hAnsi="Times New Roman"/>
          <w:i/>
          <w:sz w:val="24"/>
          <w:szCs w:val="24"/>
        </w:rPr>
        <w:lastRenderedPageBreak/>
        <w:t xml:space="preserve">other assistance, can be requested from Disability Services in the Lower Level of the NDSU Library (231-8463). </w:t>
      </w:r>
      <w:hyperlink r:id="rId11" w:history="1">
        <w:r>
          <w:rPr>
            <w:rStyle w:val="Hyperlink"/>
            <w:rFonts w:ascii="Times New Roman" w:hAnsi="Times New Roman"/>
            <w:i/>
            <w:color w:val="0000FF"/>
            <w:sz w:val="24"/>
            <w:szCs w:val="24"/>
          </w:rPr>
          <w:t>http://www.ndsu.edu/disabilityservices/</w:t>
        </w:r>
      </w:hyperlink>
      <w:r>
        <w:rPr>
          <w:rFonts w:ascii="Times New Roman" w:hAnsi="Times New Roman"/>
          <w:i/>
          <w:color w:val="0000FF"/>
          <w:sz w:val="24"/>
          <w:szCs w:val="24"/>
          <w:u w:val="single"/>
        </w:rPr>
        <w:t xml:space="preserve">. </w:t>
      </w:r>
    </w:p>
    <w:p w14:paraId="6D54EE68" w14:textId="77777777" w:rsidR="00C90C3D" w:rsidRDefault="00C90C3D" w:rsidP="00C90C3D">
      <w:pPr>
        <w:ind w:left="360" w:hanging="360"/>
        <w:rPr>
          <w:rFonts w:ascii="Times New Roman" w:hAnsi="Times New Roman"/>
          <w:i/>
          <w:sz w:val="24"/>
          <w:szCs w:val="24"/>
        </w:rPr>
      </w:pPr>
      <w:r>
        <w:rPr>
          <w:rFonts w:ascii="Times New Roman" w:hAnsi="Times New Roman"/>
          <w:b/>
          <w:i/>
          <w:sz w:val="24"/>
          <w:szCs w:val="24"/>
        </w:rPr>
        <w:t>Veterans and military personnel</w:t>
      </w:r>
      <w:r>
        <w:rPr>
          <w:rFonts w:ascii="Times New Roman" w:hAnsi="Times New Roman"/>
          <w:i/>
          <w:sz w:val="24"/>
          <w:szCs w:val="24"/>
        </w:rPr>
        <w:t>: Veterans or military personnel with special circumstances or who are activated are encouraged to notify the instructor as early as possible.</w:t>
      </w:r>
    </w:p>
    <w:p w14:paraId="6E4AF427" w14:textId="77777777" w:rsidR="00C90C3D" w:rsidRDefault="00C90C3D" w:rsidP="00C90C3D">
      <w:pPr>
        <w:spacing w:before="100" w:beforeAutospacing="1" w:after="100" w:afterAutospacing="1"/>
        <w:rPr>
          <w:rFonts w:ascii="Times New Roman" w:hAnsi="Times New Roman"/>
          <w:b/>
          <w:bCs/>
          <w:i/>
          <w:iCs/>
          <w:sz w:val="24"/>
          <w:szCs w:val="24"/>
        </w:rPr>
      </w:pPr>
      <w:r>
        <w:rPr>
          <w:rFonts w:ascii="Times New Roman" w:hAnsi="Times New Roman"/>
          <w:b/>
          <w:bCs/>
          <w:i/>
          <w:iCs/>
          <w:sz w:val="24"/>
          <w:szCs w:val="24"/>
        </w:rPr>
        <w:t>Important Dates</w:t>
      </w:r>
    </w:p>
    <w:p w14:paraId="4C857D6B"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September 1</w:t>
      </w:r>
      <w:r>
        <w:rPr>
          <w:rFonts w:ascii="Times New Roman" w:hAnsi="Times New Roman"/>
          <w:i/>
          <w:iCs/>
          <w:sz w:val="24"/>
          <w:szCs w:val="24"/>
        </w:rPr>
        <w:tab/>
        <w:t>Last day to add classes via Campus Connection</w:t>
      </w:r>
    </w:p>
    <w:p w14:paraId="38295873"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September 1</w:t>
      </w:r>
      <w:r>
        <w:rPr>
          <w:rFonts w:ascii="Times New Roman" w:hAnsi="Times New Roman"/>
          <w:i/>
          <w:iCs/>
          <w:sz w:val="24"/>
          <w:szCs w:val="24"/>
        </w:rPr>
        <w:tab/>
        <w:t xml:space="preserve">Last day for no-record drop of classes @ 100% refund </w:t>
      </w:r>
    </w:p>
    <w:p w14:paraId="253300CE" w14:textId="77777777" w:rsidR="00C90C3D" w:rsidRDefault="00C90C3D" w:rsidP="00C90C3D">
      <w:pPr>
        <w:tabs>
          <w:tab w:val="left" w:pos="2520"/>
        </w:tabs>
        <w:spacing w:line="240" w:lineRule="auto"/>
        <w:ind w:left="720"/>
        <w:contextualSpacing/>
        <w:rPr>
          <w:rFonts w:ascii="Times New Roman" w:hAnsi="Times New Roman"/>
          <w:b/>
          <w:bCs/>
          <w:i/>
          <w:iCs/>
          <w:sz w:val="24"/>
          <w:szCs w:val="24"/>
        </w:rPr>
      </w:pPr>
      <w:r>
        <w:rPr>
          <w:rFonts w:ascii="Times New Roman" w:hAnsi="Times New Roman"/>
          <w:i/>
          <w:iCs/>
          <w:sz w:val="24"/>
          <w:szCs w:val="24"/>
        </w:rPr>
        <w:t>September 1</w:t>
      </w:r>
      <w:r>
        <w:rPr>
          <w:rFonts w:ascii="Times New Roman" w:hAnsi="Times New Roman"/>
          <w:i/>
          <w:iCs/>
          <w:sz w:val="24"/>
          <w:szCs w:val="24"/>
        </w:rPr>
        <w:tab/>
        <w:t>Last day to withdraw to 0 credits @ 100% refund</w:t>
      </w:r>
    </w:p>
    <w:p w14:paraId="30B2AE30"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September 6</w:t>
      </w:r>
      <w:r>
        <w:rPr>
          <w:rFonts w:ascii="Times New Roman" w:hAnsi="Times New Roman"/>
          <w:i/>
          <w:iCs/>
          <w:sz w:val="24"/>
          <w:szCs w:val="24"/>
        </w:rPr>
        <w:tab/>
        <w:t>Labor Day holiday (no classes/offices closed)</w:t>
      </w:r>
    </w:p>
    <w:p w14:paraId="51D128A0"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September 7</w:t>
      </w:r>
      <w:r>
        <w:rPr>
          <w:rFonts w:ascii="Times New Roman" w:hAnsi="Times New Roman"/>
          <w:i/>
          <w:iCs/>
          <w:sz w:val="24"/>
          <w:szCs w:val="24"/>
        </w:rPr>
        <w:tab/>
        <w:t>Financial Aid applied to Student Accounts</w:t>
      </w:r>
    </w:p>
    <w:p w14:paraId="60105D03"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September 13</w:t>
      </w:r>
      <w:r>
        <w:rPr>
          <w:rFonts w:ascii="Times New Roman" w:hAnsi="Times New Roman"/>
          <w:i/>
          <w:iCs/>
          <w:sz w:val="24"/>
          <w:szCs w:val="24"/>
        </w:rPr>
        <w:tab/>
        <w:t>Last day to submit request to audit, pass/fail</w:t>
      </w:r>
    </w:p>
    <w:p w14:paraId="6ECD2297"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October 15</w:t>
      </w:r>
      <w:r>
        <w:rPr>
          <w:rFonts w:ascii="Times New Roman" w:hAnsi="Times New Roman"/>
          <w:i/>
          <w:iCs/>
          <w:sz w:val="24"/>
          <w:szCs w:val="24"/>
        </w:rPr>
        <w:tab/>
        <w:t>Undergraduate fall graduation application due</w:t>
      </w:r>
    </w:p>
    <w:p w14:paraId="4EB4E747" w14:textId="77777777" w:rsidR="00C90C3D" w:rsidRDefault="00C90C3D" w:rsidP="00C90C3D">
      <w:pPr>
        <w:tabs>
          <w:tab w:val="left" w:pos="2520"/>
        </w:tabs>
        <w:spacing w:line="240" w:lineRule="auto"/>
        <w:ind w:left="720"/>
        <w:contextualSpacing/>
        <w:rPr>
          <w:rFonts w:ascii="Times New Roman" w:hAnsi="Times New Roman"/>
          <w:sz w:val="24"/>
          <w:szCs w:val="24"/>
        </w:rPr>
      </w:pPr>
      <w:r>
        <w:rPr>
          <w:rFonts w:ascii="Times New Roman" w:hAnsi="Times New Roman"/>
          <w:i/>
          <w:iCs/>
          <w:sz w:val="24"/>
          <w:szCs w:val="24"/>
        </w:rPr>
        <w:t>October 15</w:t>
      </w:r>
      <w:r>
        <w:rPr>
          <w:rFonts w:ascii="Times New Roman" w:hAnsi="Times New Roman"/>
          <w:i/>
          <w:iCs/>
          <w:sz w:val="24"/>
          <w:szCs w:val="24"/>
        </w:rPr>
        <w:tab/>
        <w:t>Graduate student Intent to Graduate due</w:t>
      </w:r>
    </w:p>
    <w:p w14:paraId="0D196257"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October 15</w:t>
      </w:r>
      <w:r>
        <w:rPr>
          <w:rFonts w:ascii="Times New Roman" w:hAnsi="Times New Roman"/>
          <w:i/>
          <w:iCs/>
          <w:sz w:val="24"/>
          <w:szCs w:val="24"/>
        </w:rPr>
        <w:tab/>
        <w:t>Grades of Incomplete convert to F</w:t>
      </w:r>
    </w:p>
    <w:p w14:paraId="21DE6B64"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October 28</w:t>
      </w:r>
      <w:r>
        <w:rPr>
          <w:rFonts w:ascii="Times New Roman" w:hAnsi="Times New Roman"/>
          <w:i/>
          <w:iCs/>
          <w:sz w:val="24"/>
          <w:szCs w:val="24"/>
        </w:rPr>
        <w:tab/>
        <w:t>Spring</w:t>
      </w:r>
      <w:r>
        <w:rPr>
          <w:rFonts w:ascii="Times New Roman" w:hAnsi="Times New Roman"/>
          <w:sz w:val="24"/>
          <w:szCs w:val="24"/>
        </w:rPr>
        <w:t>/ Summer</w:t>
      </w:r>
      <w:r>
        <w:rPr>
          <w:rFonts w:ascii="Times New Roman" w:hAnsi="Times New Roman"/>
          <w:i/>
          <w:iCs/>
          <w:sz w:val="24"/>
          <w:szCs w:val="24"/>
        </w:rPr>
        <w:t xml:space="preserve"> registration begins</w:t>
      </w:r>
    </w:p>
    <w:p w14:paraId="6CCA8F40"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November 11</w:t>
      </w:r>
      <w:r>
        <w:rPr>
          <w:rFonts w:ascii="Times New Roman" w:hAnsi="Times New Roman"/>
          <w:i/>
          <w:iCs/>
          <w:sz w:val="24"/>
          <w:szCs w:val="24"/>
        </w:rPr>
        <w:tab/>
        <w:t>Veteran’s Day (no classes/offices closed)</w:t>
      </w:r>
    </w:p>
    <w:p w14:paraId="31E685BC" w14:textId="77777777" w:rsidR="00C90C3D" w:rsidRDefault="00C90C3D" w:rsidP="00C90C3D">
      <w:pPr>
        <w:tabs>
          <w:tab w:val="left" w:pos="2520"/>
        </w:tabs>
        <w:spacing w:line="240" w:lineRule="auto"/>
        <w:ind w:left="720"/>
        <w:contextualSpacing/>
        <w:rPr>
          <w:rFonts w:ascii="Calibri" w:hAnsi="Calibri" w:cs="Calibri"/>
          <w:sz w:val="24"/>
          <w:szCs w:val="24"/>
        </w:rPr>
      </w:pPr>
      <w:r>
        <w:rPr>
          <w:rFonts w:ascii="Times New Roman" w:hAnsi="Times New Roman"/>
          <w:i/>
          <w:iCs/>
          <w:sz w:val="24"/>
          <w:szCs w:val="24"/>
        </w:rPr>
        <w:t>November 12</w:t>
      </w:r>
      <w:r>
        <w:rPr>
          <w:rFonts w:ascii="Times New Roman" w:hAnsi="Times New Roman"/>
          <w:i/>
          <w:iCs/>
          <w:sz w:val="24"/>
          <w:szCs w:val="24"/>
        </w:rPr>
        <w:tab/>
      </w:r>
      <w:r>
        <w:rPr>
          <w:i/>
          <w:iCs/>
          <w:sz w:val="24"/>
          <w:szCs w:val="24"/>
        </w:rPr>
        <w:t>Last day to drop classes with 'W' record</w:t>
      </w:r>
    </w:p>
    <w:p w14:paraId="73A53DF5" w14:textId="77777777" w:rsidR="00C90C3D" w:rsidRDefault="00C90C3D" w:rsidP="00C90C3D">
      <w:pPr>
        <w:tabs>
          <w:tab w:val="left" w:pos="2520"/>
        </w:tabs>
        <w:spacing w:line="240" w:lineRule="auto"/>
        <w:ind w:left="720"/>
        <w:contextualSpacing/>
        <w:rPr>
          <w:rFonts w:ascii="Times New Roman" w:hAnsi="Times New Roman" w:cs="Times New Roman"/>
          <w:i/>
          <w:iCs/>
          <w:sz w:val="24"/>
          <w:szCs w:val="24"/>
        </w:rPr>
      </w:pPr>
      <w:r>
        <w:rPr>
          <w:rFonts w:ascii="Times New Roman" w:hAnsi="Times New Roman"/>
          <w:i/>
          <w:iCs/>
          <w:sz w:val="24"/>
          <w:szCs w:val="24"/>
        </w:rPr>
        <w:t>November 12</w:t>
      </w:r>
      <w:r>
        <w:rPr>
          <w:rFonts w:ascii="Times New Roman" w:hAnsi="Times New Roman"/>
          <w:i/>
          <w:iCs/>
          <w:sz w:val="24"/>
          <w:szCs w:val="24"/>
        </w:rPr>
        <w:tab/>
      </w:r>
      <w:r>
        <w:rPr>
          <w:i/>
          <w:iCs/>
          <w:sz w:val="24"/>
          <w:szCs w:val="24"/>
        </w:rPr>
        <w:t xml:space="preserve">Last day to </w:t>
      </w:r>
      <w:hyperlink r:id="rId12" w:tooltip="Withdraw to Zero Credits" w:history="1">
        <w:r>
          <w:rPr>
            <w:rStyle w:val="Hyperlink"/>
            <w:i/>
            <w:iCs/>
            <w:sz w:val="24"/>
            <w:szCs w:val="24"/>
          </w:rPr>
          <w:t>withdraw to zero credits</w:t>
        </w:r>
      </w:hyperlink>
      <w:r>
        <w:rPr>
          <w:i/>
          <w:iCs/>
          <w:sz w:val="24"/>
          <w:szCs w:val="24"/>
        </w:rPr>
        <w:t xml:space="preserve"> for Fall</w:t>
      </w:r>
    </w:p>
    <w:p w14:paraId="2546D6D8"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November 19</w:t>
      </w:r>
      <w:r>
        <w:rPr>
          <w:rFonts w:ascii="Times New Roman" w:hAnsi="Times New Roman"/>
          <w:i/>
          <w:iCs/>
          <w:sz w:val="24"/>
          <w:szCs w:val="24"/>
        </w:rPr>
        <w:tab/>
        <w:t>Fall commencement participation deadline</w:t>
      </w:r>
    </w:p>
    <w:p w14:paraId="29ACD33E"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November 24-26</w:t>
      </w:r>
      <w:r>
        <w:rPr>
          <w:rFonts w:ascii="Times New Roman" w:hAnsi="Times New Roman"/>
          <w:i/>
          <w:iCs/>
          <w:sz w:val="24"/>
          <w:szCs w:val="24"/>
        </w:rPr>
        <w:tab/>
        <w:t xml:space="preserve">Thanksgiving </w:t>
      </w:r>
      <w:r>
        <w:rPr>
          <w:rFonts w:ascii="Times New Roman" w:hAnsi="Times New Roman"/>
          <w:sz w:val="24"/>
          <w:szCs w:val="24"/>
        </w:rPr>
        <w:t>no classes</w:t>
      </w:r>
      <w:r>
        <w:rPr>
          <w:rFonts w:ascii="Times New Roman" w:hAnsi="Times New Roman"/>
          <w:i/>
          <w:iCs/>
          <w:sz w:val="24"/>
          <w:szCs w:val="24"/>
        </w:rPr>
        <w:t xml:space="preserve"> (offices open on Friday)</w:t>
      </w:r>
    </w:p>
    <w:p w14:paraId="6630C2E5"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December 6-10</w:t>
      </w:r>
      <w:r>
        <w:rPr>
          <w:rFonts w:ascii="Times New Roman" w:hAnsi="Times New Roman"/>
          <w:i/>
          <w:iCs/>
          <w:sz w:val="24"/>
          <w:szCs w:val="24"/>
        </w:rPr>
        <w:tab/>
        <w:t>Dead Week</w:t>
      </w:r>
    </w:p>
    <w:p w14:paraId="77B1AF11"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December 13-17</w:t>
      </w:r>
      <w:r>
        <w:rPr>
          <w:rFonts w:ascii="Times New Roman" w:hAnsi="Times New Roman"/>
          <w:i/>
          <w:iCs/>
          <w:sz w:val="24"/>
          <w:szCs w:val="24"/>
        </w:rPr>
        <w:tab/>
        <w:t>Final Examinations</w:t>
      </w:r>
    </w:p>
    <w:p w14:paraId="7696243F" w14:textId="77777777" w:rsidR="00C90C3D" w:rsidRDefault="00C90C3D" w:rsidP="00C90C3D">
      <w:pPr>
        <w:tabs>
          <w:tab w:val="left" w:pos="2520"/>
        </w:tabs>
        <w:spacing w:line="240" w:lineRule="auto"/>
        <w:ind w:left="720"/>
        <w:contextualSpacing/>
        <w:rPr>
          <w:rFonts w:ascii="Times New Roman" w:hAnsi="Times New Roman"/>
          <w:i/>
          <w:sz w:val="24"/>
          <w:szCs w:val="24"/>
        </w:rPr>
      </w:pPr>
      <w:r>
        <w:rPr>
          <w:rFonts w:ascii="Times New Roman" w:hAnsi="Times New Roman"/>
          <w:i/>
          <w:iCs/>
          <w:sz w:val="24"/>
          <w:szCs w:val="24"/>
        </w:rPr>
        <w:t>December 17</w:t>
      </w:r>
      <w:r>
        <w:rPr>
          <w:rFonts w:ascii="Times New Roman" w:hAnsi="Times New Roman"/>
          <w:i/>
          <w:iCs/>
          <w:sz w:val="24"/>
          <w:szCs w:val="24"/>
        </w:rPr>
        <w:tab/>
        <w:t>Commencement</w:t>
      </w:r>
    </w:p>
    <w:p w14:paraId="78F97580" w14:textId="77777777" w:rsidR="00C90C3D" w:rsidRDefault="00C90C3D" w:rsidP="00C90C3D">
      <w:pPr>
        <w:spacing w:line="240" w:lineRule="auto"/>
        <w:contextualSpacing/>
        <w:rPr>
          <w:rFonts w:ascii="Times New Roman" w:hAnsi="Times New Roman"/>
          <w:i/>
          <w:sz w:val="24"/>
          <w:szCs w:val="24"/>
        </w:rPr>
      </w:pPr>
    </w:p>
    <w:p w14:paraId="151DB001" w14:textId="77777777" w:rsidR="00C90C3D" w:rsidRPr="005F23EA" w:rsidRDefault="00C90C3D" w:rsidP="00C90C3D">
      <w:pPr>
        <w:spacing w:line="240" w:lineRule="auto"/>
        <w:contextualSpacing/>
        <w:rPr>
          <w:rFonts w:cstheme="minorHAnsi"/>
        </w:rPr>
      </w:pPr>
    </w:p>
    <w:p w14:paraId="2EF5DD9F" w14:textId="77777777" w:rsidR="00C90C3D" w:rsidRPr="00662F3F" w:rsidRDefault="00C90C3D" w:rsidP="00C90C3D">
      <w:pPr>
        <w:tabs>
          <w:tab w:val="left" w:pos="360"/>
        </w:tabs>
        <w:spacing w:before="100" w:beforeAutospacing="1" w:after="100" w:afterAutospacing="1"/>
        <w:ind w:left="360" w:hanging="360"/>
        <w:jc w:val="both"/>
        <w:rPr>
          <w:rFonts w:cstheme="minorHAnsi"/>
          <w:b/>
          <w:bCs/>
        </w:rPr>
      </w:pPr>
      <w:bookmarkStart w:id="6" w:name="_Hlk80680109"/>
    </w:p>
    <w:p w14:paraId="2943ECA3" w14:textId="77777777" w:rsidR="00C90C3D" w:rsidRDefault="00C90C3D" w:rsidP="00C90C3D">
      <w:pPr>
        <w:rPr>
          <w:b/>
        </w:rPr>
      </w:pPr>
      <w:r>
        <w:rPr>
          <w:b/>
        </w:rPr>
        <w:t xml:space="preserve">Homework </w:t>
      </w:r>
      <w:r w:rsidRPr="00850EFE">
        <w:rPr>
          <w:b/>
        </w:rPr>
        <w:t>Schedule</w:t>
      </w:r>
      <w:r>
        <w:rPr>
          <w:b/>
        </w:rPr>
        <w:t xml:space="preserve">: </w:t>
      </w:r>
    </w:p>
    <w:tbl>
      <w:tblPr>
        <w:tblStyle w:val="TableGrid"/>
        <w:tblW w:w="0" w:type="auto"/>
        <w:tblLook w:val="04A0" w:firstRow="1" w:lastRow="0" w:firstColumn="1" w:lastColumn="0" w:noHBand="0" w:noVBand="1"/>
      </w:tblPr>
      <w:tblGrid>
        <w:gridCol w:w="997"/>
        <w:gridCol w:w="1448"/>
        <w:gridCol w:w="1498"/>
        <w:gridCol w:w="1577"/>
        <w:gridCol w:w="2235"/>
        <w:gridCol w:w="1595"/>
      </w:tblGrid>
      <w:tr w:rsidR="00C90C3D" w14:paraId="0A04EB0D" w14:textId="77777777" w:rsidTr="004F1746">
        <w:tc>
          <w:tcPr>
            <w:tcW w:w="997" w:type="dxa"/>
          </w:tcPr>
          <w:p w14:paraId="2DD9F4D2" w14:textId="77777777" w:rsidR="00C90C3D" w:rsidRDefault="00C90C3D" w:rsidP="004F1746">
            <w:pPr>
              <w:rPr>
                <w:b/>
              </w:rPr>
            </w:pPr>
            <w:r>
              <w:rPr>
                <w:b/>
              </w:rPr>
              <w:t>Dates</w:t>
            </w:r>
          </w:p>
        </w:tc>
        <w:tc>
          <w:tcPr>
            <w:tcW w:w="1448" w:type="dxa"/>
          </w:tcPr>
          <w:p w14:paraId="1D91DA55" w14:textId="77777777" w:rsidR="00C90C3D" w:rsidRDefault="00C90C3D" w:rsidP="004F1746">
            <w:pPr>
              <w:rPr>
                <w:b/>
              </w:rPr>
            </w:pPr>
            <w:r>
              <w:rPr>
                <w:b/>
              </w:rPr>
              <w:t>Section</w:t>
            </w:r>
          </w:p>
        </w:tc>
        <w:tc>
          <w:tcPr>
            <w:tcW w:w="1498" w:type="dxa"/>
          </w:tcPr>
          <w:p w14:paraId="7F71B1A3" w14:textId="77777777" w:rsidR="00C90C3D" w:rsidRDefault="00C90C3D" w:rsidP="004F1746">
            <w:pPr>
              <w:rPr>
                <w:b/>
              </w:rPr>
            </w:pPr>
            <w:r>
              <w:rPr>
                <w:b/>
              </w:rPr>
              <w:t>In Class Project</w:t>
            </w:r>
          </w:p>
        </w:tc>
        <w:tc>
          <w:tcPr>
            <w:tcW w:w="1577" w:type="dxa"/>
          </w:tcPr>
          <w:p w14:paraId="47B8B459" w14:textId="77777777" w:rsidR="00C90C3D" w:rsidRDefault="00C90C3D" w:rsidP="004F1746">
            <w:pPr>
              <w:rPr>
                <w:b/>
              </w:rPr>
            </w:pPr>
            <w:r>
              <w:rPr>
                <w:b/>
              </w:rPr>
              <w:t>Reading</w:t>
            </w:r>
          </w:p>
        </w:tc>
        <w:tc>
          <w:tcPr>
            <w:tcW w:w="2235" w:type="dxa"/>
          </w:tcPr>
          <w:p w14:paraId="13EB972C" w14:textId="77777777" w:rsidR="00C90C3D" w:rsidRDefault="00C90C3D" w:rsidP="004F1746">
            <w:pPr>
              <w:rPr>
                <w:b/>
              </w:rPr>
            </w:pPr>
            <w:r>
              <w:rPr>
                <w:b/>
              </w:rPr>
              <w:t>Content</w:t>
            </w:r>
          </w:p>
        </w:tc>
        <w:tc>
          <w:tcPr>
            <w:tcW w:w="1595" w:type="dxa"/>
          </w:tcPr>
          <w:p w14:paraId="5013287C" w14:textId="77777777" w:rsidR="00C90C3D" w:rsidRDefault="00C90C3D" w:rsidP="004F1746">
            <w:pPr>
              <w:rPr>
                <w:b/>
              </w:rPr>
            </w:pPr>
            <w:r>
              <w:rPr>
                <w:b/>
              </w:rPr>
              <w:t>Due:</w:t>
            </w:r>
          </w:p>
        </w:tc>
      </w:tr>
      <w:tr w:rsidR="00C90C3D" w14:paraId="4D1E3C44" w14:textId="77777777" w:rsidTr="004F1746">
        <w:tc>
          <w:tcPr>
            <w:tcW w:w="997" w:type="dxa"/>
          </w:tcPr>
          <w:p w14:paraId="79BA0891" w14:textId="77777777" w:rsidR="00C90C3D" w:rsidRPr="00184C8D" w:rsidRDefault="00C90C3D" w:rsidP="004F1746">
            <w:pPr>
              <w:rPr>
                <w:i/>
              </w:rPr>
            </w:pPr>
            <w:r w:rsidRPr="00184C8D">
              <w:rPr>
                <w:b/>
              </w:rPr>
              <w:t>Week 1</w:t>
            </w:r>
            <w:r w:rsidRPr="007309CA">
              <w:t xml:space="preserve">: </w:t>
            </w:r>
            <w:r>
              <w:rPr>
                <w:i/>
              </w:rPr>
              <w:t>8/23-8/29</w:t>
            </w:r>
          </w:p>
        </w:tc>
        <w:tc>
          <w:tcPr>
            <w:tcW w:w="1448" w:type="dxa"/>
          </w:tcPr>
          <w:p w14:paraId="70E7A160" w14:textId="77777777" w:rsidR="00C90C3D" w:rsidRPr="00184C8D" w:rsidRDefault="00C90C3D" w:rsidP="004F1746">
            <w:r w:rsidRPr="007309CA">
              <w:t>Hello World!</w:t>
            </w:r>
          </w:p>
        </w:tc>
        <w:tc>
          <w:tcPr>
            <w:tcW w:w="1498" w:type="dxa"/>
          </w:tcPr>
          <w:p w14:paraId="0126E613" w14:textId="77777777" w:rsidR="00C90C3D" w:rsidRDefault="00C90C3D" w:rsidP="004F1746">
            <w:r>
              <w:rPr>
                <w:b/>
                <w:bCs/>
              </w:rPr>
              <w:t xml:space="preserve">Project 1: </w:t>
            </w:r>
            <w:r w:rsidRPr="00CD42E1">
              <w:t>Chapter 1: The Essentials</w:t>
            </w:r>
          </w:p>
        </w:tc>
        <w:tc>
          <w:tcPr>
            <w:tcW w:w="1577" w:type="dxa"/>
          </w:tcPr>
          <w:p w14:paraId="4C5526AA" w14:textId="77777777" w:rsidR="00C90C3D" w:rsidRPr="00437A87" w:rsidRDefault="00C90C3D" w:rsidP="004F1746">
            <w:pPr>
              <w:rPr>
                <w:b/>
                <w:bCs/>
              </w:rPr>
            </w:pPr>
            <w:r w:rsidRPr="00437A87">
              <w:rPr>
                <w:b/>
                <w:bCs/>
              </w:rPr>
              <w:t xml:space="preserve">Chapter 1: </w:t>
            </w:r>
            <w:r w:rsidRPr="005F5509">
              <w:t>The Essentials</w:t>
            </w:r>
          </w:p>
        </w:tc>
        <w:tc>
          <w:tcPr>
            <w:tcW w:w="2235" w:type="dxa"/>
          </w:tcPr>
          <w:p w14:paraId="79B937B3" w14:textId="77777777" w:rsidR="00C90C3D" w:rsidRDefault="00C90C3D" w:rsidP="004F1746">
            <w:r>
              <w:t>Introduction to Jupyter; printing; object types; arithmetic; string functions; type errors</w:t>
            </w:r>
          </w:p>
          <w:p w14:paraId="519AC191" w14:textId="77777777" w:rsidR="00C90C3D" w:rsidRDefault="00C90C3D" w:rsidP="004F1746"/>
          <w:p w14:paraId="3900B51D" w14:textId="77777777" w:rsidR="00C90C3D" w:rsidRPr="00184C8D" w:rsidRDefault="00C90C3D" w:rsidP="004F1746">
            <w:r>
              <w:t xml:space="preserve">Reference Sheets: </w:t>
            </w:r>
            <w:hyperlink r:id="rId13" w:history="1">
              <w:r w:rsidRPr="00020954">
                <w:rPr>
                  <w:rStyle w:val="Hyperlink"/>
                </w:rPr>
                <w:t>Jupyter</w:t>
              </w:r>
            </w:hyperlink>
            <w:r>
              <w:t xml:space="preserve">; </w:t>
            </w:r>
            <w:hyperlink r:id="rId14" w:history="1">
              <w:r w:rsidRPr="00020954">
                <w:rPr>
                  <w:rStyle w:val="Hyperlink"/>
                </w:rPr>
                <w:t>GitHub</w:t>
              </w:r>
            </w:hyperlink>
          </w:p>
        </w:tc>
        <w:tc>
          <w:tcPr>
            <w:tcW w:w="1595" w:type="dxa"/>
          </w:tcPr>
          <w:p w14:paraId="6B30E06A" w14:textId="77777777" w:rsidR="00C90C3D" w:rsidRDefault="00C90C3D" w:rsidP="004F1746">
            <w:r w:rsidRPr="00646A9C">
              <w:rPr>
                <w:b/>
                <w:bCs/>
              </w:rPr>
              <w:t>Week 1:</w:t>
            </w:r>
            <w:r>
              <w:t xml:space="preserve"> Project Statement Due (1 Paragraph; Include at least 1 data source); Open </w:t>
            </w:r>
            <w:hyperlink r:id="rId15" w:history="1">
              <w:r w:rsidRPr="00020954">
                <w:rPr>
                  <w:rStyle w:val="Hyperlink"/>
                </w:rPr>
                <w:t>GitHub</w:t>
              </w:r>
            </w:hyperlink>
            <w:r>
              <w:t xml:space="preserve"> Account; download </w:t>
            </w:r>
            <w:hyperlink r:id="rId16" w:history="1">
              <w:r w:rsidRPr="00020954">
                <w:rPr>
                  <w:rStyle w:val="Hyperlink"/>
                </w:rPr>
                <w:t>Git</w:t>
              </w:r>
            </w:hyperlink>
            <w:r>
              <w:t>.</w:t>
            </w:r>
          </w:p>
        </w:tc>
      </w:tr>
      <w:tr w:rsidR="00C90C3D" w14:paraId="7B6E3132" w14:textId="77777777" w:rsidTr="004F1746">
        <w:tc>
          <w:tcPr>
            <w:tcW w:w="997" w:type="dxa"/>
          </w:tcPr>
          <w:p w14:paraId="1BFADCFD" w14:textId="77777777" w:rsidR="00C90C3D" w:rsidRPr="00184C8D" w:rsidRDefault="00C90C3D" w:rsidP="004F1746">
            <w:r w:rsidRPr="00184C8D">
              <w:rPr>
                <w:b/>
              </w:rPr>
              <w:t>Weeks 2-3:</w:t>
            </w:r>
            <w:r>
              <w:t xml:space="preserve"> </w:t>
            </w:r>
            <w:r>
              <w:lastRenderedPageBreak/>
              <w:t>8/30-9/12</w:t>
            </w:r>
          </w:p>
        </w:tc>
        <w:tc>
          <w:tcPr>
            <w:tcW w:w="1448" w:type="dxa"/>
          </w:tcPr>
          <w:p w14:paraId="01FC990D" w14:textId="77777777" w:rsidR="00C90C3D" w:rsidRPr="00184C8D" w:rsidRDefault="00C90C3D" w:rsidP="004F1746">
            <w:r>
              <w:lastRenderedPageBreak/>
              <w:t>Lists and Dictionaries</w:t>
            </w:r>
          </w:p>
        </w:tc>
        <w:tc>
          <w:tcPr>
            <w:tcW w:w="1498" w:type="dxa"/>
          </w:tcPr>
          <w:p w14:paraId="5288319B" w14:textId="77777777" w:rsidR="00C90C3D" w:rsidRDefault="00C90C3D" w:rsidP="004F1746">
            <w:r w:rsidRPr="00CD42E1">
              <w:rPr>
                <w:b/>
                <w:bCs/>
              </w:rPr>
              <w:t xml:space="preserve">Project 2: </w:t>
            </w:r>
            <w:r w:rsidRPr="00CD42E1">
              <w:t xml:space="preserve">Chapter 2: </w:t>
            </w:r>
            <w:r w:rsidRPr="00CD42E1">
              <w:lastRenderedPageBreak/>
              <w:t>Working with Lists</w:t>
            </w:r>
            <w:r>
              <w:t xml:space="preserve"> </w:t>
            </w:r>
          </w:p>
          <w:p w14:paraId="4DE3F5C1" w14:textId="77777777" w:rsidR="00C90C3D" w:rsidRDefault="00C90C3D" w:rsidP="004F1746">
            <w:pPr>
              <w:rPr>
                <w:b/>
                <w:bCs/>
              </w:rPr>
            </w:pPr>
          </w:p>
          <w:p w14:paraId="3D57D3EA" w14:textId="77777777" w:rsidR="00C90C3D" w:rsidRDefault="00C90C3D" w:rsidP="004F1746">
            <w:r w:rsidRPr="00EF0BF2">
              <w:rPr>
                <w:b/>
                <w:bCs/>
              </w:rPr>
              <w:t>Project 3:</w:t>
            </w:r>
            <w:r>
              <w:t xml:space="preserve"> Dictionaries and Data Frames</w:t>
            </w:r>
          </w:p>
        </w:tc>
        <w:tc>
          <w:tcPr>
            <w:tcW w:w="1577" w:type="dxa"/>
          </w:tcPr>
          <w:p w14:paraId="6D6999F0" w14:textId="77777777" w:rsidR="00C90C3D" w:rsidRPr="00437A87" w:rsidRDefault="00C90C3D" w:rsidP="004F1746">
            <w:pPr>
              <w:rPr>
                <w:b/>
                <w:bCs/>
              </w:rPr>
            </w:pPr>
            <w:r w:rsidRPr="00437A87">
              <w:rPr>
                <w:b/>
                <w:bCs/>
              </w:rPr>
              <w:lastRenderedPageBreak/>
              <w:t xml:space="preserve">Chapter 2: </w:t>
            </w:r>
            <w:r w:rsidRPr="005F5509">
              <w:t>Working with Lists</w:t>
            </w:r>
          </w:p>
        </w:tc>
        <w:tc>
          <w:tcPr>
            <w:tcW w:w="2235" w:type="dxa"/>
          </w:tcPr>
          <w:p w14:paraId="0743758A" w14:textId="77777777" w:rsidR="00C90C3D" w:rsidRDefault="00C90C3D" w:rsidP="004F1746">
            <w:pPr>
              <w:rPr>
                <w:b/>
              </w:rPr>
            </w:pPr>
            <w:r>
              <w:t xml:space="preserve">Defining lists vs. arrays; creating, appending/inserting, </w:t>
            </w:r>
            <w:r>
              <w:lastRenderedPageBreak/>
              <w:t>concatenating, sorting, deleting objects from, slicing, and copying lists; list functions; list length; if statements; for loops</w:t>
            </w:r>
          </w:p>
        </w:tc>
        <w:tc>
          <w:tcPr>
            <w:tcW w:w="1595" w:type="dxa"/>
          </w:tcPr>
          <w:p w14:paraId="4200F198" w14:textId="77777777" w:rsidR="00C90C3D" w:rsidRDefault="00C90C3D" w:rsidP="004F1746">
            <w:r w:rsidRPr="00646A9C">
              <w:rPr>
                <w:b/>
                <w:bCs/>
              </w:rPr>
              <w:lastRenderedPageBreak/>
              <w:t xml:space="preserve">Week 2: </w:t>
            </w:r>
            <w:r>
              <w:t xml:space="preserve">Homework 1: </w:t>
            </w:r>
            <w:r>
              <w:lastRenderedPageBreak/>
              <w:t>Working with Lists</w:t>
            </w:r>
          </w:p>
          <w:p w14:paraId="3941327B" w14:textId="77777777" w:rsidR="00C90C3D" w:rsidRDefault="00C90C3D" w:rsidP="004F1746"/>
          <w:p w14:paraId="153A5F7E" w14:textId="77777777" w:rsidR="00C90C3D" w:rsidRDefault="00C90C3D" w:rsidP="004F1746">
            <w:r w:rsidRPr="00646A9C">
              <w:rPr>
                <w:b/>
                <w:bCs/>
              </w:rPr>
              <w:t xml:space="preserve">Week 3: </w:t>
            </w:r>
            <w:r>
              <w:t>Homework 2: Dictionaries and Dataframes</w:t>
            </w:r>
          </w:p>
        </w:tc>
      </w:tr>
      <w:tr w:rsidR="00C90C3D" w14:paraId="39F7A9EE" w14:textId="77777777" w:rsidTr="004F1746">
        <w:tc>
          <w:tcPr>
            <w:tcW w:w="997" w:type="dxa"/>
          </w:tcPr>
          <w:p w14:paraId="4D6255DB" w14:textId="77777777" w:rsidR="00C90C3D" w:rsidRPr="00184C8D" w:rsidRDefault="00C90C3D" w:rsidP="004F1746">
            <w:r w:rsidRPr="00B658E3">
              <w:rPr>
                <w:b/>
              </w:rPr>
              <w:lastRenderedPageBreak/>
              <w:t>Weeks 4-5:</w:t>
            </w:r>
            <w:r w:rsidRPr="00184C8D">
              <w:t xml:space="preserve"> </w:t>
            </w:r>
            <w:r>
              <w:t>9</w:t>
            </w:r>
            <w:r w:rsidRPr="00184C8D">
              <w:t>/</w:t>
            </w:r>
            <w:r>
              <w:t>13</w:t>
            </w:r>
            <w:r w:rsidRPr="00184C8D">
              <w:t>-</w:t>
            </w:r>
            <w:r>
              <w:t>9</w:t>
            </w:r>
            <w:r w:rsidRPr="00184C8D">
              <w:t>/</w:t>
            </w:r>
            <w:r>
              <w:t>26</w:t>
            </w:r>
          </w:p>
        </w:tc>
        <w:tc>
          <w:tcPr>
            <w:tcW w:w="1448" w:type="dxa"/>
          </w:tcPr>
          <w:p w14:paraId="508494CA" w14:textId="2E81A60C" w:rsidR="00C90C3D" w:rsidRDefault="00C90C3D" w:rsidP="004F1746">
            <w:pPr>
              <w:rPr>
                <w:b/>
              </w:rPr>
            </w:pPr>
            <w:r>
              <w:t>Functions</w:t>
            </w:r>
            <w:r w:rsidR="004A251A">
              <w:t xml:space="preserve"> and Data Structures</w:t>
            </w:r>
          </w:p>
        </w:tc>
        <w:tc>
          <w:tcPr>
            <w:tcW w:w="1498" w:type="dxa"/>
          </w:tcPr>
          <w:p w14:paraId="094CE83F" w14:textId="77777777" w:rsidR="00C90C3D" w:rsidRPr="00CD42E1" w:rsidRDefault="00C90C3D" w:rsidP="004F1746">
            <w:pPr>
              <w:rPr>
                <w:i/>
              </w:rPr>
            </w:pPr>
            <w:r w:rsidRPr="00437A87">
              <w:rPr>
                <w:b/>
                <w:bCs/>
              </w:rPr>
              <w:t xml:space="preserve">Project 4: </w:t>
            </w:r>
            <w:r w:rsidRPr="00CD42E1">
              <w:t xml:space="preserve">Chapter 5: An Introduction to </w:t>
            </w:r>
            <w:r w:rsidRPr="00CD42E1">
              <w:rPr>
                <w:i/>
              </w:rPr>
              <w:t>numpy</w:t>
            </w:r>
            <w:r w:rsidRPr="00CD42E1">
              <w:t xml:space="preserve"> and </w:t>
            </w:r>
            <w:r w:rsidRPr="00CD42E1">
              <w:rPr>
                <w:i/>
              </w:rPr>
              <w:t xml:space="preserve">pandas; </w:t>
            </w:r>
          </w:p>
          <w:p w14:paraId="66766AB6" w14:textId="77777777" w:rsidR="00C90C3D" w:rsidRDefault="00C90C3D" w:rsidP="004F1746">
            <w:r w:rsidRPr="00020954">
              <w:rPr>
                <w:b/>
                <w:bCs/>
              </w:rPr>
              <w:t>Project 5:</w:t>
            </w:r>
            <w:r w:rsidRPr="00020954">
              <w:t xml:space="preserve"> Building Functions and Visualizing Distributions</w:t>
            </w:r>
          </w:p>
        </w:tc>
        <w:tc>
          <w:tcPr>
            <w:tcW w:w="1577" w:type="dxa"/>
          </w:tcPr>
          <w:p w14:paraId="67E8C04D" w14:textId="77777777" w:rsidR="00C90C3D" w:rsidRDefault="00C90C3D" w:rsidP="004F1746">
            <w:r w:rsidRPr="005F5509">
              <w:rPr>
                <w:b/>
                <w:bCs/>
              </w:rPr>
              <w:t>Chapter 3:</w:t>
            </w:r>
            <w:r>
              <w:t xml:space="preserve"> Making Lists Useful: Statistical Functions</w:t>
            </w:r>
          </w:p>
          <w:p w14:paraId="6726314C" w14:textId="77777777" w:rsidR="00C90C3D" w:rsidRPr="00184C8D" w:rsidRDefault="00C90C3D" w:rsidP="004F1746">
            <w:r w:rsidRPr="005F5509">
              <w:rPr>
                <w:b/>
                <w:bCs/>
              </w:rPr>
              <w:t>Chapter 5:</w:t>
            </w:r>
            <w:r>
              <w:t xml:space="preserve"> An Introduction to </w:t>
            </w:r>
            <w:r w:rsidRPr="00235EEF">
              <w:rPr>
                <w:i/>
              </w:rPr>
              <w:t>numpy</w:t>
            </w:r>
            <w:r>
              <w:t xml:space="preserve"> and </w:t>
            </w:r>
            <w:r w:rsidRPr="00235EEF">
              <w:rPr>
                <w:i/>
              </w:rPr>
              <w:t>pandas</w:t>
            </w:r>
            <w:r>
              <w:rPr>
                <w:i/>
              </w:rPr>
              <w:t>;</w:t>
            </w:r>
          </w:p>
        </w:tc>
        <w:tc>
          <w:tcPr>
            <w:tcW w:w="2235" w:type="dxa"/>
          </w:tcPr>
          <w:p w14:paraId="3F3E1CF5" w14:textId="77777777" w:rsidR="00C90C3D" w:rsidRDefault="00C90C3D" w:rsidP="004F1746">
            <w:pPr>
              <w:rPr>
                <w:b/>
              </w:rPr>
            </w:pPr>
            <w:r>
              <w:t>Functions; summary statistics; correlation / covariance matrix; data visualization; Data structures and libraries;</w:t>
            </w:r>
          </w:p>
        </w:tc>
        <w:tc>
          <w:tcPr>
            <w:tcW w:w="1595" w:type="dxa"/>
          </w:tcPr>
          <w:p w14:paraId="4CE9AF81" w14:textId="77777777" w:rsidR="00C90C3D" w:rsidRDefault="00C90C3D" w:rsidP="004F1746">
            <w:r w:rsidRPr="00646A9C">
              <w:rPr>
                <w:b/>
                <w:bCs/>
              </w:rPr>
              <w:t>Week 5:</w:t>
            </w:r>
            <w:r>
              <w:t xml:space="preserve"> Homework 3: Building Functions and Visualizing Distributions</w:t>
            </w:r>
          </w:p>
          <w:p w14:paraId="3BFED329" w14:textId="77777777" w:rsidR="00C90C3D" w:rsidRDefault="00C90C3D" w:rsidP="004F1746"/>
        </w:tc>
      </w:tr>
      <w:tr w:rsidR="00C90C3D" w14:paraId="5F72DE36" w14:textId="77777777" w:rsidTr="004F1746">
        <w:tc>
          <w:tcPr>
            <w:tcW w:w="997" w:type="dxa"/>
          </w:tcPr>
          <w:p w14:paraId="6D3EE7B9" w14:textId="77777777" w:rsidR="00C90C3D" w:rsidRPr="00184C8D" w:rsidRDefault="00C90C3D" w:rsidP="004F1746">
            <w:r>
              <w:rPr>
                <w:b/>
              </w:rPr>
              <w:t xml:space="preserve">Week 6-7: </w:t>
            </w:r>
            <w:r>
              <w:t>9/27-10/10</w:t>
            </w:r>
          </w:p>
        </w:tc>
        <w:tc>
          <w:tcPr>
            <w:tcW w:w="1448" w:type="dxa"/>
          </w:tcPr>
          <w:p w14:paraId="214CA35D" w14:textId="4E770ED0" w:rsidR="00C90C3D" w:rsidRDefault="004A251A" w:rsidP="004F1746">
            <w:pPr>
              <w:rPr>
                <w:b/>
              </w:rPr>
            </w:pPr>
            <w:r>
              <w:t>Visualizing Data</w:t>
            </w:r>
          </w:p>
        </w:tc>
        <w:tc>
          <w:tcPr>
            <w:tcW w:w="1498" w:type="dxa"/>
          </w:tcPr>
          <w:p w14:paraId="1423E3B4" w14:textId="77777777" w:rsidR="00C90C3D" w:rsidRDefault="00C90C3D" w:rsidP="004F1746">
            <w:r w:rsidRPr="00020954">
              <w:rPr>
                <w:b/>
                <w:bCs/>
              </w:rPr>
              <w:t>Project 6:</w:t>
            </w:r>
            <w:r w:rsidRPr="00020954">
              <w:t xml:space="preserve"> Visualizing Monetary Policy</w:t>
            </w:r>
          </w:p>
        </w:tc>
        <w:tc>
          <w:tcPr>
            <w:tcW w:w="1577" w:type="dxa"/>
          </w:tcPr>
          <w:p w14:paraId="3FE33DB8" w14:textId="77777777" w:rsidR="00C90C3D" w:rsidRPr="00184C8D" w:rsidRDefault="00C90C3D" w:rsidP="004F1746">
            <w:r w:rsidRPr="005F5509">
              <w:rPr>
                <w:b/>
                <w:bCs/>
              </w:rPr>
              <w:t>Chapter 6:</w:t>
            </w:r>
            <w:r>
              <w:t xml:space="preserve"> Importing and Analyzing Datasets with Statistical Functions</w:t>
            </w:r>
          </w:p>
        </w:tc>
        <w:tc>
          <w:tcPr>
            <w:tcW w:w="2235" w:type="dxa"/>
          </w:tcPr>
          <w:p w14:paraId="0BC380B5" w14:textId="6442C9A3" w:rsidR="00C90C3D" w:rsidRPr="00184C8D" w:rsidRDefault="00C90C3D" w:rsidP="004F1746">
            <w:r>
              <w:t xml:space="preserve">manage and clean data; import and write csvs; encoding; data visualization; </w:t>
            </w:r>
            <w:r w:rsidR="004A251A">
              <w:t>stack plots</w:t>
            </w:r>
          </w:p>
        </w:tc>
        <w:tc>
          <w:tcPr>
            <w:tcW w:w="1595" w:type="dxa"/>
          </w:tcPr>
          <w:p w14:paraId="662D5075" w14:textId="77777777" w:rsidR="00C90C3D" w:rsidRDefault="00C90C3D" w:rsidP="004F1746">
            <w:r w:rsidRPr="00646A9C">
              <w:rPr>
                <w:b/>
                <w:bCs/>
              </w:rPr>
              <w:t>Week 6</w:t>
            </w:r>
            <w:r>
              <w:t>: Submit Project Proposal in Jupyter Notebook</w:t>
            </w:r>
          </w:p>
          <w:p w14:paraId="737474E3" w14:textId="64F6ABAD" w:rsidR="00C90C3D" w:rsidRDefault="00C90C3D" w:rsidP="004F1746">
            <w:r>
              <w:t xml:space="preserve">(1000 words; </w:t>
            </w:r>
            <w:r w:rsidR="005B0477">
              <w:t xml:space="preserve">data from </w:t>
            </w:r>
            <w:r>
              <w:t>at least 2 data sources; at least 2 different types of data visualizations)</w:t>
            </w:r>
          </w:p>
          <w:p w14:paraId="55B5273E" w14:textId="77777777" w:rsidR="00C90C3D" w:rsidRDefault="00C90C3D" w:rsidP="004F1746">
            <w:r w:rsidRPr="00646A9C">
              <w:rPr>
                <w:b/>
                <w:bCs/>
              </w:rPr>
              <w:t>Week 7:</w:t>
            </w:r>
            <w:r>
              <w:t xml:space="preserve"> Homework 4: Visualizing Monetary Policy</w:t>
            </w:r>
          </w:p>
          <w:p w14:paraId="21AF5C41" w14:textId="77777777" w:rsidR="00C90C3D" w:rsidRDefault="00C90C3D" w:rsidP="004F1746"/>
        </w:tc>
      </w:tr>
      <w:tr w:rsidR="00C90C3D" w14:paraId="5AAF3012" w14:textId="77777777" w:rsidTr="004F1746">
        <w:tc>
          <w:tcPr>
            <w:tcW w:w="997" w:type="dxa"/>
          </w:tcPr>
          <w:p w14:paraId="54C3AB16" w14:textId="77777777" w:rsidR="00C90C3D" w:rsidRPr="00184C8D" w:rsidRDefault="00C90C3D" w:rsidP="004F1746">
            <w:r>
              <w:rPr>
                <w:b/>
              </w:rPr>
              <w:t>Weeks 8-9:</w:t>
            </w:r>
            <w:r>
              <w:t xml:space="preserve"> 10/11-10/24</w:t>
            </w:r>
          </w:p>
        </w:tc>
        <w:tc>
          <w:tcPr>
            <w:tcW w:w="1448" w:type="dxa"/>
          </w:tcPr>
          <w:p w14:paraId="7187534A" w14:textId="77777777" w:rsidR="00C90C3D" w:rsidRDefault="00C90C3D" w:rsidP="004F1746">
            <w:pPr>
              <w:rPr>
                <w:b/>
              </w:rPr>
            </w:pPr>
            <w:r>
              <w:t>Ordinary Least Squares</w:t>
            </w:r>
          </w:p>
        </w:tc>
        <w:tc>
          <w:tcPr>
            <w:tcW w:w="1498" w:type="dxa"/>
          </w:tcPr>
          <w:p w14:paraId="6F933817" w14:textId="77777777" w:rsidR="00C90C3D" w:rsidRDefault="00C90C3D" w:rsidP="004F1746">
            <w:r w:rsidRPr="00CD42E1">
              <w:rPr>
                <w:b/>
                <w:bCs/>
              </w:rPr>
              <w:t>Project 7:</w:t>
            </w:r>
            <w:r>
              <w:t xml:space="preserve"> Chapter 6: Importing, Cleaning, and Analyzing Data</w:t>
            </w:r>
          </w:p>
          <w:p w14:paraId="7DDBAE15" w14:textId="77777777" w:rsidR="00C90C3D" w:rsidRDefault="00C90C3D" w:rsidP="004F1746"/>
          <w:p w14:paraId="6FB252D6" w14:textId="77777777" w:rsidR="00C90C3D" w:rsidRDefault="00C90C3D" w:rsidP="004F1746">
            <w:r w:rsidRPr="00CD42E1">
              <w:rPr>
                <w:b/>
                <w:bCs/>
              </w:rPr>
              <w:t>Project 8:</w:t>
            </w:r>
            <w:r>
              <w:t xml:space="preserve"> Working with OLS</w:t>
            </w:r>
          </w:p>
        </w:tc>
        <w:tc>
          <w:tcPr>
            <w:tcW w:w="1577" w:type="dxa"/>
          </w:tcPr>
          <w:p w14:paraId="2720DBA6" w14:textId="77777777" w:rsidR="00C90C3D" w:rsidRDefault="00C90C3D" w:rsidP="004F1746">
            <w:r w:rsidRPr="005F5509">
              <w:rPr>
                <w:b/>
                <w:bCs/>
              </w:rPr>
              <w:t>Chapter 7:</w:t>
            </w:r>
            <w:r>
              <w:t xml:space="preserve"> Building an OLS Regression</w:t>
            </w:r>
          </w:p>
          <w:p w14:paraId="3297252E" w14:textId="77777777" w:rsidR="00C90C3D" w:rsidRDefault="00C90C3D" w:rsidP="004F1746">
            <w:pPr>
              <w:rPr>
                <w:b/>
              </w:rPr>
            </w:pPr>
          </w:p>
        </w:tc>
        <w:tc>
          <w:tcPr>
            <w:tcW w:w="2235" w:type="dxa"/>
          </w:tcPr>
          <w:p w14:paraId="6B7A2030" w14:textId="03941036" w:rsidR="00C90C3D" w:rsidRDefault="004A251A" w:rsidP="004F1746">
            <w:pPr>
              <w:rPr>
                <w:b/>
              </w:rPr>
            </w:pPr>
            <w:r>
              <w:t>Efficient data visualization; o</w:t>
            </w:r>
            <w:r w:rsidR="00C90C3D">
              <w:t>rdinary least squares; linear algebra; statistics; data management;</w:t>
            </w:r>
            <w:r w:rsidR="00C90C3D" w:rsidRPr="00F7352F">
              <w:rPr>
                <w:i/>
                <w:iCs/>
              </w:rPr>
              <w:t xml:space="preserve"> statsmodels</w:t>
            </w:r>
          </w:p>
        </w:tc>
        <w:tc>
          <w:tcPr>
            <w:tcW w:w="1595" w:type="dxa"/>
          </w:tcPr>
          <w:p w14:paraId="4731C068" w14:textId="77777777" w:rsidR="00C90C3D" w:rsidRDefault="00C90C3D" w:rsidP="004F1746">
            <w:r w:rsidRPr="00EF0BF2">
              <w:rPr>
                <w:b/>
                <w:bCs/>
              </w:rPr>
              <w:t>Week 8</w:t>
            </w:r>
            <w:r>
              <w:t>: Homework 5: Importing, Cleaning, and Analyzing Data</w:t>
            </w:r>
            <w:r w:rsidRPr="00EF0BF2">
              <w:rPr>
                <w:b/>
                <w:bCs/>
              </w:rPr>
              <w:t xml:space="preserve"> Week 9</w:t>
            </w:r>
            <w:r>
              <w:t>: Homework 6: Working with OLS</w:t>
            </w:r>
          </w:p>
        </w:tc>
      </w:tr>
      <w:tr w:rsidR="00C90C3D" w14:paraId="42018D41" w14:textId="77777777" w:rsidTr="004F1746">
        <w:tc>
          <w:tcPr>
            <w:tcW w:w="997" w:type="dxa"/>
          </w:tcPr>
          <w:p w14:paraId="0DD3F7A9" w14:textId="7208F24A" w:rsidR="00C90C3D" w:rsidRPr="000F1C56" w:rsidRDefault="00C90C3D" w:rsidP="004F1746">
            <w:r>
              <w:rPr>
                <w:b/>
              </w:rPr>
              <w:lastRenderedPageBreak/>
              <w:t>Weeks 10-1</w:t>
            </w:r>
            <w:r w:rsidR="004459A1">
              <w:rPr>
                <w:b/>
              </w:rPr>
              <w:t>2</w:t>
            </w:r>
            <w:r>
              <w:rPr>
                <w:b/>
              </w:rPr>
              <w:t xml:space="preserve">: </w:t>
            </w:r>
            <w:r>
              <w:t>10/25-11/14</w:t>
            </w:r>
          </w:p>
        </w:tc>
        <w:tc>
          <w:tcPr>
            <w:tcW w:w="1448" w:type="dxa"/>
          </w:tcPr>
          <w:p w14:paraId="17D0CF0F" w14:textId="77777777" w:rsidR="00C90C3D" w:rsidRPr="009312B6" w:rsidRDefault="00C90C3D" w:rsidP="004F1746">
            <w:pPr>
              <w:rPr>
                <w:bCs/>
              </w:rPr>
            </w:pPr>
            <w:r w:rsidRPr="009312B6">
              <w:rPr>
                <w:bCs/>
              </w:rPr>
              <w:t>Advanced</w:t>
            </w:r>
            <w:r>
              <w:rPr>
                <w:bCs/>
              </w:rPr>
              <w:t xml:space="preserve"> Data Analysis</w:t>
            </w:r>
          </w:p>
        </w:tc>
        <w:tc>
          <w:tcPr>
            <w:tcW w:w="1498" w:type="dxa"/>
          </w:tcPr>
          <w:p w14:paraId="40A442EC" w14:textId="77777777" w:rsidR="00C90C3D" w:rsidRDefault="00C90C3D" w:rsidP="004F1746">
            <w:r w:rsidRPr="00CD42E1">
              <w:rPr>
                <w:b/>
                <w:bCs/>
              </w:rPr>
              <w:t>Project 9:</w:t>
            </w:r>
            <w:r>
              <w:t xml:space="preserve"> Partial Correlations and Directed Acyclic Graphs</w:t>
            </w:r>
          </w:p>
          <w:p w14:paraId="78A834B8" w14:textId="77777777" w:rsidR="00C90C3D" w:rsidRDefault="00C90C3D" w:rsidP="004F1746">
            <w:r w:rsidRPr="00041EAE">
              <w:rPr>
                <w:b/>
                <w:bCs/>
              </w:rPr>
              <w:t>Project 1</w:t>
            </w:r>
            <w:r>
              <w:rPr>
                <w:b/>
                <w:bCs/>
              </w:rPr>
              <w:t>0</w:t>
            </w:r>
            <w:r w:rsidRPr="00041EAE">
              <w:rPr>
                <w:b/>
                <w:bCs/>
              </w:rPr>
              <w:t xml:space="preserve">: </w:t>
            </w:r>
            <w:r>
              <w:t>Chapter 8: Advanced Data Analysis</w:t>
            </w:r>
          </w:p>
        </w:tc>
        <w:tc>
          <w:tcPr>
            <w:tcW w:w="1577" w:type="dxa"/>
          </w:tcPr>
          <w:p w14:paraId="67FB60A4" w14:textId="77777777" w:rsidR="00C90C3D" w:rsidRDefault="00C90C3D" w:rsidP="004F1746">
            <w:pPr>
              <w:rPr>
                <w:b/>
              </w:rPr>
            </w:pPr>
            <w:r w:rsidRPr="00EF0BF2">
              <w:rPr>
                <w:b/>
                <w:bCs/>
              </w:rPr>
              <w:t>Chapter 8:</w:t>
            </w:r>
            <w:r>
              <w:t xml:space="preserve"> Advanced Data Analysis</w:t>
            </w:r>
          </w:p>
        </w:tc>
        <w:tc>
          <w:tcPr>
            <w:tcW w:w="2235" w:type="dxa"/>
          </w:tcPr>
          <w:p w14:paraId="31B75FB3" w14:textId="334565E0" w:rsidR="00C90C3D" w:rsidRDefault="004A251A" w:rsidP="004F1746">
            <w:r>
              <w:t>Partial correlation; directed acyclic graphs; residuals; m</w:t>
            </w:r>
            <w:r w:rsidR="00C90C3D">
              <w:t>ulti</w:t>
            </w:r>
            <w:r>
              <w:t xml:space="preserve"> </w:t>
            </w:r>
            <w:r w:rsidR="00C90C3D">
              <w:t>index;</w:t>
            </w:r>
            <w:r>
              <w:t xml:space="preserve"> indicator variables; quantiles;</w:t>
            </w:r>
            <w:r w:rsidR="00C90C3D">
              <w:t xml:space="preserve"> panel regression</w:t>
            </w:r>
          </w:p>
          <w:p w14:paraId="62DF33FC" w14:textId="77777777" w:rsidR="00C90C3D" w:rsidRDefault="00C90C3D" w:rsidP="004F1746">
            <w:pPr>
              <w:rPr>
                <w:b/>
              </w:rPr>
            </w:pPr>
          </w:p>
        </w:tc>
        <w:tc>
          <w:tcPr>
            <w:tcW w:w="1595" w:type="dxa"/>
          </w:tcPr>
          <w:p w14:paraId="27DA4236" w14:textId="2688223D" w:rsidR="00C90C3D" w:rsidRDefault="00C90C3D" w:rsidP="004F1746">
            <w:r w:rsidRPr="00EF0BF2">
              <w:rPr>
                <w:b/>
                <w:bCs/>
              </w:rPr>
              <w:t xml:space="preserve">Week 11: </w:t>
            </w:r>
            <w:r>
              <w:t>Homework 6: Partial Correlations and Directed Acyclic Graphs</w:t>
            </w:r>
            <w:r w:rsidR="004459A1">
              <w:t xml:space="preserve"> (11/7)</w:t>
            </w:r>
          </w:p>
          <w:p w14:paraId="7B2AC829" w14:textId="77777777" w:rsidR="00C90C3D" w:rsidRDefault="00C90C3D" w:rsidP="004F1746"/>
          <w:p w14:paraId="334DD617" w14:textId="7F533CC9" w:rsidR="00C90C3D" w:rsidRDefault="00C90C3D" w:rsidP="004F1746">
            <w:r w:rsidRPr="00EF0BF2">
              <w:rPr>
                <w:b/>
                <w:bCs/>
              </w:rPr>
              <w:t>Week 1</w:t>
            </w:r>
            <w:r w:rsidR="004459A1">
              <w:rPr>
                <w:b/>
                <w:bCs/>
              </w:rPr>
              <w:t>2</w:t>
            </w:r>
            <w:r w:rsidRPr="00EF0BF2">
              <w:rPr>
                <w:b/>
                <w:bCs/>
              </w:rPr>
              <w:t xml:space="preserve">: </w:t>
            </w:r>
            <w:r>
              <w:t>Homework 7: Advanced Data Analysis</w:t>
            </w:r>
            <w:r w:rsidR="004459A1">
              <w:t xml:space="preserve"> (11/14)</w:t>
            </w:r>
          </w:p>
          <w:p w14:paraId="4C1AFA4F" w14:textId="77777777" w:rsidR="00C90C3D" w:rsidRDefault="00C90C3D" w:rsidP="004F1746"/>
        </w:tc>
      </w:tr>
      <w:tr w:rsidR="00C90C3D" w14:paraId="0B6660F0" w14:textId="77777777" w:rsidTr="004F1746">
        <w:tc>
          <w:tcPr>
            <w:tcW w:w="997" w:type="dxa"/>
          </w:tcPr>
          <w:p w14:paraId="5094C74F" w14:textId="36638C54" w:rsidR="00C90C3D" w:rsidRDefault="00C90C3D" w:rsidP="004F1746">
            <w:pPr>
              <w:rPr>
                <w:b/>
              </w:rPr>
            </w:pPr>
            <w:r>
              <w:rPr>
                <w:b/>
              </w:rPr>
              <w:t>Week 1</w:t>
            </w:r>
            <w:r w:rsidR="004459A1">
              <w:rPr>
                <w:b/>
              </w:rPr>
              <w:t>3</w:t>
            </w:r>
            <w:r>
              <w:rPr>
                <w:b/>
              </w:rPr>
              <w:t xml:space="preserve">: </w:t>
            </w:r>
            <w:r>
              <w:t>11</w:t>
            </w:r>
            <w:r w:rsidRPr="00184C8D">
              <w:t>/</w:t>
            </w:r>
            <w:r>
              <w:t>15</w:t>
            </w:r>
            <w:r w:rsidRPr="00184C8D">
              <w:t>-</w:t>
            </w:r>
            <w:r>
              <w:t>11/24</w:t>
            </w:r>
          </w:p>
        </w:tc>
        <w:tc>
          <w:tcPr>
            <w:tcW w:w="1448" w:type="dxa"/>
          </w:tcPr>
          <w:p w14:paraId="76AF1396" w14:textId="77777777" w:rsidR="00C90C3D" w:rsidRPr="009312B6" w:rsidRDefault="00C90C3D" w:rsidP="004F1746">
            <w:pPr>
              <w:rPr>
                <w:bCs/>
              </w:rPr>
            </w:pPr>
            <w:r>
              <w:rPr>
                <w:bCs/>
              </w:rPr>
              <w:t>GIS</w:t>
            </w:r>
          </w:p>
        </w:tc>
        <w:tc>
          <w:tcPr>
            <w:tcW w:w="1498" w:type="dxa"/>
          </w:tcPr>
          <w:p w14:paraId="358F654B" w14:textId="77777777" w:rsidR="00C90C3D" w:rsidRDefault="00C90C3D" w:rsidP="004F1746">
            <w:r w:rsidRPr="00020954">
              <w:rPr>
                <w:b/>
                <w:bCs/>
              </w:rPr>
              <w:t xml:space="preserve">Project 11: </w:t>
            </w:r>
            <w:r w:rsidRPr="00020954">
              <w:t>Working with Geocoded Data</w:t>
            </w:r>
          </w:p>
        </w:tc>
        <w:tc>
          <w:tcPr>
            <w:tcW w:w="1577" w:type="dxa"/>
          </w:tcPr>
          <w:p w14:paraId="592DB534" w14:textId="77777777" w:rsidR="00C90C3D" w:rsidRDefault="00C90C3D" w:rsidP="004F1746"/>
        </w:tc>
        <w:tc>
          <w:tcPr>
            <w:tcW w:w="2235" w:type="dxa"/>
          </w:tcPr>
          <w:p w14:paraId="498D6641" w14:textId="696830A7" w:rsidR="00C90C3D" w:rsidRDefault="004A251A" w:rsidP="004F1746">
            <w:r>
              <w:t xml:space="preserve">Geopandas; GIS; </w:t>
            </w:r>
          </w:p>
        </w:tc>
        <w:tc>
          <w:tcPr>
            <w:tcW w:w="1595" w:type="dxa"/>
          </w:tcPr>
          <w:p w14:paraId="5098A7B3" w14:textId="6BB08F23" w:rsidR="00C90C3D" w:rsidRDefault="00C90C3D" w:rsidP="004F1746">
            <w:r>
              <w:t>Upload Rough Draft of Project to GitHub. Must be at least 2500 words with 10 citations.</w:t>
            </w:r>
            <w:r w:rsidRPr="00D91E06">
              <w:rPr>
                <w:b/>
                <w:bCs/>
              </w:rPr>
              <w:t xml:space="preserve"> Due 11/2</w:t>
            </w:r>
            <w:r w:rsidR="004A251A">
              <w:rPr>
                <w:b/>
                <w:bCs/>
              </w:rPr>
              <w:t>4</w:t>
            </w:r>
          </w:p>
        </w:tc>
      </w:tr>
      <w:tr w:rsidR="00C90C3D" w14:paraId="63202EEB" w14:textId="77777777" w:rsidTr="004F1746">
        <w:tc>
          <w:tcPr>
            <w:tcW w:w="997" w:type="dxa"/>
          </w:tcPr>
          <w:p w14:paraId="71A181AB" w14:textId="5F383F58" w:rsidR="00C90C3D" w:rsidRDefault="00C90C3D" w:rsidP="004F1746">
            <w:pPr>
              <w:rPr>
                <w:b/>
              </w:rPr>
            </w:pPr>
            <w:r>
              <w:rPr>
                <w:b/>
              </w:rPr>
              <w:t>Week 1</w:t>
            </w:r>
            <w:r w:rsidR="004459A1">
              <w:rPr>
                <w:b/>
              </w:rPr>
              <w:t>4</w:t>
            </w:r>
            <w:r>
              <w:rPr>
                <w:b/>
              </w:rPr>
              <w:t xml:space="preserve">: </w:t>
            </w:r>
            <w:r w:rsidRPr="00C07CBE">
              <w:rPr>
                <w:bCs/>
              </w:rPr>
              <w:t>11/</w:t>
            </w:r>
            <w:r>
              <w:rPr>
                <w:bCs/>
              </w:rPr>
              <w:t>29-12/5</w:t>
            </w:r>
          </w:p>
        </w:tc>
        <w:tc>
          <w:tcPr>
            <w:tcW w:w="1448" w:type="dxa"/>
          </w:tcPr>
          <w:p w14:paraId="5BF87CF3" w14:textId="77777777" w:rsidR="00C90C3D" w:rsidRPr="009312B6" w:rsidRDefault="00C90C3D" w:rsidP="004F1746">
            <w:pPr>
              <w:rPr>
                <w:bCs/>
              </w:rPr>
            </w:pPr>
            <w:r>
              <w:rPr>
                <w:bCs/>
              </w:rPr>
              <w:t>Monte Carlo Simulation</w:t>
            </w:r>
          </w:p>
        </w:tc>
        <w:tc>
          <w:tcPr>
            <w:tcW w:w="1498" w:type="dxa"/>
          </w:tcPr>
          <w:p w14:paraId="66DE4B9E" w14:textId="77777777" w:rsidR="00C90C3D" w:rsidRDefault="00C90C3D" w:rsidP="004F1746">
            <w:r w:rsidRPr="00020954">
              <w:rPr>
                <w:b/>
                <w:bCs/>
              </w:rPr>
              <w:t>Project 12:</w:t>
            </w:r>
            <w:r w:rsidRPr="00020954">
              <w:t xml:space="preserve"> Simulating Randomness</w:t>
            </w:r>
          </w:p>
        </w:tc>
        <w:tc>
          <w:tcPr>
            <w:tcW w:w="1577" w:type="dxa"/>
          </w:tcPr>
          <w:p w14:paraId="7907E854" w14:textId="77777777" w:rsidR="00C90C3D" w:rsidRDefault="00C90C3D" w:rsidP="004F1746"/>
        </w:tc>
        <w:tc>
          <w:tcPr>
            <w:tcW w:w="2235" w:type="dxa"/>
          </w:tcPr>
          <w:p w14:paraId="3F68C8FD" w14:textId="168ED4E9" w:rsidR="00C90C3D" w:rsidRDefault="004A251A" w:rsidP="004F1746">
            <w:r>
              <w:t>Monte carlo simulation</w:t>
            </w:r>
          </w:p>
        </w:tc>
        <w:tc>
          <w:tcPr>
            <w:tcW w:w="1595" w:type="dxa"/>
          </w:tcPr>
          <w:p w14:paraId="31F37019" w14:textId="3E7B923D" w:rsidR="00C90C3D" w:rsidRDefault="00C90C3D" w:rsidP="004F1746">
            <w:r>
              <w:t>No homework due;</w:t>
            </w:r>
          </w:p>
        </w:tc>
      </w:tr>
      <w:tr w:rsidR="00C90C3D" w14:paraId="6B0044FF" w14:textId="77777777" w:rsidTr="004F1746">
        <w:tc>
          <w:tcPr>
            <w:tcW w:w="997" w:type="dxa"/>
          </w:tcPr>
          <w:p w14:paraId="64B4E448" w14:textId="1C5E6A78" w:rsidR="00C90C3D" w:rsidRPr="00184C8D" w:rsidRDefault="00C90C3D" w:rsidP="004F1746">
            <w:r>
              <w:rPr>
                <w:b/>
              </w:rPr>
              <w:t>Week 1</w:t>
            </w:r>
            <w:r w:rsidR="004459A1">
              <w:rPr>
                <w:b/>
              </w:rPr>
              <w:t>5</w:t>
            </w:r>
            <w:r>
              <w:rPr>
                <w:b/>
              </w:rPr>
              <w:t xml:space="preserve">: </w:t>
            </w:r>
            <w:r>
              <w:t>12/6-12/10, 12/17 8AM</w:t>
            </w:r>
          </w:p>
        </w:tc>
        <w:tc>
          <w:tcPr>
            <w:tcW w:w="1448" w:type="dxa"/>
          </w:tcPr>
          <w:p w14:paraId="0AA6821D" w14:textId="77777777" w:rsidR="00C90C3D" w:rsidRPr="00184C8D" w:rsidRDefault="00C90C3D" w:rsidP="004F1746">
            <w:r>
              <w:rPr>
                <w:bCs/>
              </w:rPr>
              <w:t>In class Presentations</w:t>
            </w:r>
          </w:p>
        </w:tc>
        <w:tc>
          <w:tcPr>
            <w:tcW w:w="1498" w:type="dxa"/>
          </w:tcPr>
          <w:p w14:paraId="30DA51DA" w14:textId="77777777" w:rsidR="00C90C3D" w:rsidRDefault="00C90C3D" w:rsidP="004F1746"/>
        </w:tc>
        <w:tc>
          <w:tcPr>
            <w:tcW w:w="1577" w:type="dxa"/>
          </w:tcPr>
          <w:p w14:paraId="4282DE54" w14:textId="77777777" w:rsidR="00C90C3D" w:rsidRPr="00184C8D" w:rsidRDefault="00C90C3D" w:rsidP="004F1746"/>
        </w:tc>
        <w:tc>
          <w:tcPr>
            <w:tcW w:w="2235" w:type="dxa"/>
          </w:tcPr>
          <w:p w14:paraId="319816F5" w14:textId="77777777" w:rsidR="00C90C3D" w:rsidRPr="00184C8D" w:rsidRDefault="00C90C3D" w:rsidP="004F1746"/>
        </w:tc>
        <w:tc>
          <w:tcPr>
            <w:tcW w:w="1595" w:type="dxa"/>
          </w:tcPr>
          <w:p w14:paraId="32B571B2" w14:textId="77777777" w:rsidR="00C90C3D" w:rsidRDefault="00C90C3D" w:rsidP="004F1746">
            <w:r>
              <w:t>Present Project; Attend Presentations*</w:t>
            </w:r>
          </w:p>
          <w:p w14:paraId="75D79872" w14:textId="77777777" w:rsidR="00C90C3D" w:rsidRPr="00CC0C89" w:rsidRDefault="00C90C3D" w:rsidP="004F1746">
            <w:pPr>
              <w:rPr>
                <w:b/>
                <w:bCs/>
              </w:rPr>
            </w:pPr>
            <w:r w:rsidRPr="00CC0C89">
              <w:rPr>
                <w:b/>
                <w:bCs/>
                <w:color w:val="2F5496" w:themeColor="accent1" w:themeShade="BF"/>
              </w:rPr>
              <w:t>12/1</w:t>
            </w:r>
            <w:r>
              <w:rPr>
                <w:b/>
                <w:bCs/>
                <w:color w:val="2F5496" w:themeColor="accent1" w:themeShade="BF"/>
              </w:rPr>
              <w:t>6 11:59 PM</w:t>
            </w:r>
            <w:r w:rsidRPr="00CC0C89">
              <w:rPr>
                <w:b/>
                <w:bCs/>
                <w:color w:val="2F5496" w:themeColor="accent1" w:themeShade="BF"/>
              </w:rPr>
              <w:t>: Latest Possible Submission for Final Project</w:t>
            </w:r>
          </w:p>
        </w:tc>
      </w:tr>
    </w:tbl>
    <w:p w14:paraId="0463E6F2" w14:textId="77777777" w:rsidR="00C90C3D" w:rsidRPr="00500112" w:rsidRDefault="00C90C3D" w:rsidP="00C90C3D">
      <w:pPr>
        <w:rPr>
          <w:b/>
          <w:i/>
        </w:rPr>
      </w:pPr>
      <w:r>
        <w:t>*</w:t>
      </w:r>
      <w:r w:rsidRPr="0047749F">
        <w:rPr>
          <w:b/>
        </w:rPr>
        <w:t xml:space="preserve">Students are required to be present </w:t>
      </w:r>
      <w:r>
        <w:rPr>
          <w:b/>
        </w:rPr>
        <w:t>for</w:t>
      </w:r>
      <w:r w:rsidRPr="0047749F">
        <w:rPr>
          <w:b/>
        </w:rPr>
        <w:t xml:space="preserve"> all presentations</w:t>
      </w:r>
      <w:r>
        <w:rPr>
          <w:b/>
        </w:rPr>
        <w:t xml:space="preserve"> during Week 16 and on Monday Dec 17 at 8 AM</w:t>
      </w:r>
    </w:p>
    <w:bookmarkEnd w:id="6"/>
    <w:p w14:paraId="796B6A3E" w14:textId="58EEDFE1" w:rsidR="00500112" w:rsidRPr="00500112" w:rsidRDefault="00500112" w:rsidP="00C90C3D">
      <w:pPr>
        <w:spacing w:line="240" w:lineRule="auto"/>
        <w:ind w:left="720" w:hanging="720"/>
        <w:contextualSpacing/>
        <w:rPr>
          <w:b/>
          <w:i/>
        </w:rPr>
      </w:pPr>
    </w:p>
    <w:sectPr w:rsidR="00500112" w:rsidRPr="005001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F73BDB"/>
    <w:multiLevelType w:val="hybridMultilevel"/>
    <w:tmpl w:val="D884E7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5A35A4"/>
    <w:multiLevelType w:val="hybridMultilevel"/>
    <w:tmpl w:val="C00627EA"/>
    <w:lvl w:ilvl="0" w:tplc="87809E7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2E1CB9"/>
    <w:multiLevelType w:val="hybridMultilevel"/>
    <w:tmpl w:val="9CC25B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0MzA0MTEyMLWwsDRV0lEKTi0uzszPAykwrAUAOLoBSCwAAAA="/>
  </w:docVars>
  <w:rsids>
    <w:rsidRoot w:val="00C67DED"/>
    <w:rsid w:val="000113AA"/>
    <w:rsid w:val="0001242A"/>
    <w:rsid w:val="00020C52"/>
    <w:rsid w:val="000339EF"/>
    <w:rsid w:val="000530B4"/>
    <w:rsid w:val="000617B2"/>
    <w:rsid w:val="0007406C"/>
    <w:rsid w:val="00076195"/>
    <w:rsid w:val="00083380"/>
    <w:rsid w:val="000923D1"/>
    <w:rsid w:val="000A2C3C"/>
    <w:rsid w:val="000C5C7D"/>
    <w:rsid w:val="000F11E0"/>
    <w:rsid w:val="000F1C56"/>
    <w:rsid w:val="00126597"/>
    <w:rsid w:val="001518C9"/>
    <w:rsid w:val="001538B6"/>
    <w:rsid w:val="00175A36"/>
    <w:rsid w:val="00182147"/>
    <w:rsid w:val="00184C8D"/>
    <w:rsid w:val="001902EE"/>
    <w:rsid w:val="001E1327"/>
    <w:rsid w:val="001F1B18"/>
    <w:rsid w:val="001F7ED3"/>
    <w:rsid w:val="00202FA8"/>
    <w:rsid w:val="00235EEF"/>
    <w:rsid w:val="0028542A"/>
    <w:rsid w:val="002A2929"/>
    <w:rsid w:val="002C0F5C"/>
    <w:rsid w:val="002D514A"/>
    <w:rsid w:val="002D59E2"/>
    <w:rsid w:val="002E03EC"/>
    <w:rsid w:val="00316C00"/>
    <w:rsid w:val="0032288D"/>
    <w:rsid w:val="003228EC"/>
    <w:rsid w:val="00330251"/>
    <w:rsid w:val="00337757"/>
    <w:rsid w:val="00355A0A"/>
    <w:rsid w:val="00367BF1"/>
    <w:rsid w:val="003A3219"/>
    <w:rsid w:val="003B5D2C"/>
    <w:rsid w:val="003C3BDD"/>
    <w:rsid w:val="003D4A97"/>
    <w:rsid w:val="003F12EA"/>
    <w:rsid w:val="004104FF"/>
    <w:rsid w:val="00434C17"/>
    <w:rsid w:val="0044300C"/>
    <w:rsid w:val="004459A1"/>
    <w:rsid w:val="0045335E"/>
    <w:rsid w:val="0045670D"/>
    <w:rsid w:val="0046544C"/>
    <w:rsid w:val="0047749F"/>
    <w:rsid w:val="00497B4E"/>
    <w:rsid w:val="004A0B55"/>
    <w:rsid w:val="004A251A"/>
    <w:rsid w:val="004B05D1"/>
    <w:rsid w:val="004B6F50"/>
    <w:rsid w:val="004D2721"/>
    <w:rsid w:val="004F4E33"/>
    <w:rsid w:val="00500112"/>
    <w:rsid w:val="005035C0"/>
    <w:rsid w:val="00506A9D"/>
    <w:rsid w:val="00546973"/>
    <w:rsid w:val="005620E7"/>
    <w:rsid w:val="00571C6F"/>
    <w:rsid w:val="00595CBC"/>
    <w:rsid w:val="005966C5"/>
    <w:rsid w:val="005B0477"/>
    <w:rsid w:val="005F23EA"/>
    <w:rsid w:val="006504AD"/>
    <w:rsid w:val="006574BC"/>
    <w:rsid w:val="00662E17"/>
    <w:rsid w:val="00673203"/>
    <w:rsid w:val="00673A6C"/>
    <w:rsid w:val="00682207"/>
    <w:rsid w:val="00683C00"/>
    <w:rsid w:val="00696324"/>
    <w:rsid w:val="006B66E8"/>
    <w:rsid w:val="006E28DC"/>
    <w:rsid w:val="006E6CF9"/>
    <w:rsid w:val="0072518B"/>
    <w:rsid w:val="007311EA"/>
    <w:rsid w:val="00732872"/>
    <w:rsid w:val="0074595B"/>
    <w:rsid w:val="0076322B"/>
    <w:rsid w:val="007647B1"/>
    <w:rsid w:val="00771E6F"/>
    <w:rsid w:val="00785C79"/>
    <w:rsid w:val="00786ADD"/>
    <w:rsid w:val="007D732D"/>
    <w:rsid w:val="007F1DA1"/>
    <w:rsid w:val="008045F8"/>
    <w:rsid w:val="008145A2"/>
    <w:rsid w:val="00836003"/>
    <w:rsid w:val="00847A0D"/>
    <w:rsid w:val="00850EFE"/>
    <w:rsid w:val="0087288E"/>
    <w:rsid w:val="00883B38"/>
    <w:rsid w:val="008850EB"/>
    <w:rsid w:val="008B0CA8"/>
    <w:rsid w:val="008B31E7"/>
    <w:rsid w:val="008D5FB8"/>
    <w:rsid w:val="00902327"/>
    <w:rsid w:val="00916F78"/>
    <w:rsid w:val="00921512"/>
    <w:rsid w:val="009312B6"/>
    <w:rsid w:val="009336D2"/>
    <w:rsid w:val="0099266E"/>
    <w:rsid w:val="009A08AC"/>
    <w:rsid w:val="009C25A6"/>
    <w:rsid w:val="009D3FBA"/>
    <w:rsid w:val="009E514B"/>
    <w:rsid w:val="009F0B56"/>
    <w:rsid w:val="00A16812"/>
    <w:rsid w:val="00A41960"/>
    <w:rsid w:val="00A57B71"/>
    <w:rsid w:val="00A67301"/>
    <w:rsid w:val="00AD19BA"/>
    <w:rsid w:val="00B128CA"/>
    <w:rsid w:val="00B25D18"/>
    <w:rsid w:val="00B523E6"/>
    <w:rsid w:val="00B552AE"/>
    <w:rsid w:val="00B55D0E"/>
    <w:rsid w:val="00B658E3"/>
    <w:rsid w:val="00BB2E1A"/>
    <w:rsid w:val="00BB3FF9"/>
    <w:rsid w:val="00BD0BA8"/>
    <w:rsid w:val="00BE22CC"/>
    <w:rsid w:val="00BF01A1"/>
    <w:rsid w:val="00C05824"/>
    <w:rsid w:val="00C07CBE"/>
    <w:rsid w:val="00C25AB8"/>
    <w:rsid w:val="00C317C1"/>
    <w:rsid w:val="00C67DED"/>
    <w:rsid w:val="00C869D7"/>
    <w:rsid w:val="00C90C3D"/>
    <w:rsid w:val="00CA7681"/>
    <w:rsid w:val="00CD2E00"/>
    <w:rsid w:val="00CD5C27"/>
    <w:rsid w:val="00D02AE6"/>
    <w:rsid w:val="00D125BF"/>
    <w:rsid w:val="00D54669"/>
    <w:rsid w:val="00D61ECE"/>
    <w:rsid w:val="00D85981"/>
    <w:rsid w:val="00D91E06"/>
    <w:rsid w:val="00DB5A14"/>
    <w:rsid w:val="00DC0793"/>
    <w:rsid w:val="00E1240F"/>
    <w:rsid w:val="00E435D4"/>
    <w:rsid w:val="00E56E2A"/>
    <w:rsid w:val="00E7733C"/>
    <w:rsid w:val="00E84947"/>
    <w:rsid w:val="00E871D6"/>
    <w:rsid w:val="00E92CE5"/>
    <w:rsid w:val="00E97806"/>
    <w:rsid w:val="00EA698B"/>
    <w:rsid w:val="00EB294C"/>
    <w:rsid w:val="00EB7F72"/>
    <w:rsid w:val="00EC5909"/>
    <w:rsid w:val="00EC747D"/>
    <w:rsid w:val="00ED1281"/>
    <w:rsid w:val="00EE439C"/>
    <w:rsid w:val="00EF3E52"/>
    <w:rsid w:val="00EF7C12"/>
    <w:rsid w:val="00F3016F"/>
    <w:rsid w:val="00F4203E"/>
    <w:rsid w:val="00F7352F"/>
    <w:rsid w:val="00FB6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4FB31"/>
  <w15:chartTrackingRefBased/>
  <w15:docId w15:val="{B8B47A41-1A60-4054-A64A-B2CC0EA3A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5C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5C79"/>
    <w:rPr>
      <w:rFonts w:ascii="Segoe UI" w:hAnsi="Segoe UI" w:cs="Segoe UI"/>
      <w:sz w:val="18"/>
      <w:szCs w:val="18"/>
    </w:rPr>
  </w:style>
  <w:style w:type="character" w:styleId="Hyperlink">
    <w:name w:val="Hyperlink"/>
    <w:basedOn w:val="DefaultParagraphFont"/>
    <w:uiPriority w:val="99"/>
    <w:unhideWhenUsed/>
    <w:rsid w:val="00785C79"/>
    <w:rPr>
      <w:color w:val="0563C1" w:themeColor="hyperlink"/>
      <w:u w:val="single"/>
    </w:rPr>
  </w:style>
  <w:style w:type="character" w:styleId="CommentReference">
    <w:name w:val="annotation reference"/>
    <w:basedOn w:val="DefaultParagraphFont"/>
    <w:uiPriority w:val="99"/>
    <w:semiHidden/>
    <w:unhideWhenUsed/>
    <w:rsid w:val="0001242A"/>
    <w:rPr>
      <w:sz w:val="16"/>
      <w:szCs w:val="16"/>
    </w:rPr>
  </w:style>
  <w:style w:type="paragraph" w:styleId="CommentText">
    <w:name w:val="annotation text"/>
    <w:basedOn w:val="Normal"/>
    <w:link w:val="CommentTextChar"/>
    <w:uiPriority w:val="99"/>
    <w:semiHidden/>
    <w:unhideWhenUsed/>
    <w:rsid w:val="0001242A"/>
    <w:pPr>
      <w:spacing w:line="240" w:lineRule="auto"/>
    </w:pPr>
    <w:rPr>
      <w:sz w:val="20"/>
      <w:szCs w:val="20"/>
    </w:rPr>
  </w:style>
  <w:style w:type="character" w:customStyle="1" w:styleId="CommentTextChar">
    <w:name w:val="Comment Text Char"/>
    <w:basedOn w:val="DefaultParagraphFont"/>
    <w:link w:val="CommentText"/>
    <w:uiPriority w:val="99"/>
    <w:semiHidden/>
    <w:rsid w:val="0001242A"/>
    <w:rPr>
      <w:sz w:val="20"/>
      <w:szCs w:val="20"/>
    </w:rPr>
  </w:style>
  <w:style w:type="paragraph" w:styleId="CommentSubject">
    <w:name w:val="annotation subject"/>
    <w:basedOn w:val="CommentText"/>
    <w:next w:val="CommentText"/>
    <w:link w:val="CommentSubjectChar"/>
    <w:uiPriority w:val="99"/>
    <w:semiHidden/>
    <w:unhideWhenUsed/>
    <w:rsid w:val="0001242A"/>
    <w:rPr>
      <w:b/>
      <w:bCs/>
    </w:rPr>
  </w:style>
  <w:style w:type="character" w:customStyle="1" w:styleId="CommentSubjectChar">
    <w:name w:val="Comment Subject Char"/>
    <w:basedOn w:val="CommentTextChar"/>
    <w:link w:val="CommentSubject"/>
    <w:uiPriority w:val="99"/>
    <w:semiHidden/>
    <w:rsid w:val="0001242A"/>
    <w:rPr>
      <w:b/>
      <w:bCs/>
      <w:sz w:val="20"/>
      <w:szCs w:val="20"/>
    </w:rPr>
  </w:style>
  <w:style w:type="paragraph" w:styleId="Revision">
    <w:name w:val="Revision"/>
    <w:hidden/>
    <w:uiPriority w:val="99"/>
    <w:semiHidden/>
    <w:rsid w:val="0001242A"/>
    <w:pPr>
      <w:spacing w:after="0" w:line="240" w:lineRule="auto"/>
    </w:pPr>
  </w:style>
  <w:style w:type="paragraph" w:styleId="ListParagraph">
    <w:name w:val="List Paragraph"/>
    <w:basedOn w:val="Normal"/>
    <w:uiPriority w:val="34"/>
    <w:qFormat/>
    <w:rsid w:val="00847A0D"/>
    <w:pPr>
      <w:ind w:left="720"/>
      <w:contextualSpacing/>
    </w:pPr>
  </w:style>
  <w:style w:type="table" w:styleId="TableGrid">
    <w:name w:val="Table Grid"/>
    <w:basedOn w:val="TableNormal"/>
    <w:uiPriority w:val="39"/>
    <w:rsid w:val="002854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B6C97"/>
    <w:rPr>
      <w:color w:val="605E5C"/>
      <w:shd w:val="clear" w:color="auto" w:fill="E1DFDD"/>
    </w:rPr>
  </w:style>
  <w:style w:type="character" w:styleId="FollowedHyperlink">
    <w:name w:val="FollowedHyperlink"/>
    <w:basedOn w:val="DefaultParagraphFont"/>
    <w:uiPriority w:val="99"/>
    <w:semiHidden/>
    <w:unhideWhenUsed/>
    <w:rsid w:val="001518C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298054">
      <w:bodyDiv w:val="1"/>
      <w:marLeft w:val="0"/>
      <w:marRight w:val="0"/>
      <w:marTop w:val="0"/>
      <w:marBottom w:val="0"/>
      <w:divBdr>
        <w:top w:val="none" w:sz="0" w:space="0" w:color="auto"/>
        <w:left w:val="none" w:sz="0" w:space="0" w:color="auto"/>
        <w:bottom w:val="none" w:sz="0" w:space="0" w:color="auto"/>
        <w:right w:val="none" w:sz="0" w:space="0" w:color="auto"/>
      </w:divBdr>
      <w:divsChild>
        <w:div w:id="1948349980">
          <w:marLeft w:val="0"/>
          <w:marRight w:val="0"/>
          <w:marTop w:val="0"/>
          <w:marBottom w:val="0"/>
          <w:divBdr>
            <w:top w:val="none" w:sz="0" w:space="0" w:color="auto"/>
            <w:left w:val="none" w:sz="0" w:space="0" w:color="auto"/>
            <w:bottom w:val="none" w:sz="0" w:space="0" w:color="auto"/>
            <w:right w:val="none" w:sz="0" w:space="0" w:color="auto"/>
          </w:divBdr>
        </w:div>
        <w:div w:id="1138299384">
          <w:marLeft w:val="0"/>
          <w:marRight w:val="0"/>
          <w:marTop w:val="0"/>
          <w:marBottom w:val="0"/>
          <w:divBdr>
            <w:top w:val="none" w:sz="0" w:space="0" w:color="auto"/>
            <w:left w:val="none" w:sz="0" w:space="0" w:color="auto"/>
            <w:bottom w:val="none" w:sz="0" w:space="0" w:color="auto"/>
            <w:right w:val="none" w:sz="0" w:space="0" w:color="auto"/>
          </w:divBdr>
        </w:div>
        <w:div w:id="1573933522">
          <w:marLeft w:val="0"/>
          <w:marRight w:val="0"/>
          <w:marTop w:val="0"/>
          <w:marBottom w:val="0"/>
          <w:divBdr>
            <w:top w:val="none" w:sz="0" w:space="0" w:color="auto"/>
            <w:left w:val="none" w:sz="0" w:space="0" w:color="auto"/>
            <w:bottom w:val="none" w:sz="0" w:space="0" w:color="auto"/>
            <w:right w:val="none" w:sz="0" w:space="0" w:color="auto"/>
          </w:divBdr>
        </w:div>
      </w:divsChild>
    </w:div>
    <w:div w:id="525142383">
      <w:bodyDiv w:val="1"/>
      <w:marLeft w:val="0"/>
      <w:marRight w:val="0"/>
      <w:marTop w:val="0"/>
      <w:marBottom w:val="0"/>
      <w:divBdr>
        <w:top w:val="none" w:sz="0" w:space="0" w:color="auto"/>
        <w:left w:val="none" w:sz="0" w:space="0" w:color="auto"/>
        <w:bottom w:val="none" w:sz="0" w:space="0" w:color="auto"/>
        <w:right w:val="none" w:sz="0" w:space="0" w:color="auto"/>
      </w:divBdr>
    </w:div>
    <w:div w:id="687414236">
      <w:bodyDiv w:val="1"/>
      <w:marLeft w:val="0"/>
      <w:marRight w:val="0"/>
      <w:marTop w:val="0"/>
      <w:marBottom w:val="0"/>
      <w:divBdr>
        <w:top w:val="none" w:sz="0" w:space="0" w:color="auto"/>
        <w:left w:val="none" w:sz="0" w:space="0" w:color="auto"/>
        <w:bottom w:val="none" w:sz="0" w:space="0" w:color="auto"/>
        <w:right w:val="none" w:sz="0" w:space="0" w:color="auto"/>
      </w:divBdr>
    </w:div>
    <w:div w:id="1612515067">
      <w:bodyDiv w:val="1"/>
      <w:marLeft w:val="0"/>
      <w:marRight w:val="0"/>
      <w:marTop w:val="0"/>
      <w:marBottom w:val="0"/>
      <w:divBdr>
        <w:top w:val="none" w:sz="0" w:space="0" w:color="auto"/>
        <w:left w:val="none" w:sz="0" w:space="0" w:color="auto"/>
        <w:bottom w:val="none" w:sz="0" w:space="0" w:color="auto"/>
        <w:right w:val="none" w:sz="0" w:space="0" w:color="auto"/>
      </w:divBdr>
    </w:div>
    <w:div w:id="1693725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dsu.edu/fileadmin/policy/335.pdf" TargetMode="External"/><Relationship Id="rId13" Type="http://schemas.openxmlformats.org/officeDocument/2006/relationships/hyperlink" Target="https://github.com/jlcatonjr/Learn-Python-for-Stats-and-Econ/blob/master/In%20Class%20Projects/Reference%20Sheet%20for%20Jupyter.ipynb"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ag.ndsu.edu/academics/honor-system-1" TargetMode="External"/><Relationship Id="rId12" Type="http://schemas.openxmlformats.org/officeDocument/2006/relationships/hyperlink" Target="https://www.ndsu.edu/registrar/forms/withdraw/"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it-scm.com/downloads" TargetMode="External"/><Relationship Id="rId1" Type="http://schemas.openxmlformats.org/officeDocument/2006/relationships/numbering" Target="numbering.xml"/><Relationship Id="rId6" Type="http://schemas.openxmlformats.org/officeDocument/2006/relationships/hyperlink" Target="http://JamesLCaton.com" TargetMode="External"/><Relationship Id="rId11" Type="http://schemas.openxmlformats.org/officeDocument/2006/relationships/hyperlink" Target="http://www.ndsu.edu/disabilityservices/" TargetMode="External"/><Relationship Id="rId5" Type="http://schemas.openxmlformats.org/officeDocument/2006/relationships/hyperlink" Target="mailto:james.caton@ndsu.edu" TargetMode="External"/><Relationship Id="rId15" Type="http://schemas.openxmlformats.org/officeDocument/2006/relationships/hyperlink" Target="https://github.com/" TargetMode="External"/><Relationship Id="rId10" Type="http://schemas.openxmlformats.org/officeDocument/2006/relationships/hyperlink" Target="http://www.ndsu.edu/academichonesty" TargetMode="External"/><Relationship Id="rId4" Type="http://schemas.openxmlformats.org/officeDocument/2006/relationships/webSettings" Target="webSettings.xml"/><Relationship Id="rId9" Type="http://schemas.openxmlformats.org/officeDocument/2006/relationships/hyperlink" Target="http://www.ndsu.edu/registrar/" TargetMode="External"/><Relationship Id="rId14" Type="http://schemas.openxmlformats.org/officeDocument/2006/relationships/hyperlink" Target="https://github.com/jlcatonjr/Learn-Python-for-Stats-and-Econ/blob/master/In%20Class%20Projects/Reference%20Sheet%20for%20Github.ipyn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7</TotalTime>
  <Pages>7</Pages>
  <Words>1958</Words>
  <Characters>11163</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Caton</dc:creator>
  <cp:keywords/>
  <dc:description/>
  <cp:lastModifiedBy>James Caton</cp:lastModifiedBy>
  <cp:revision>11</cp:revision>
  <cp:lastPrinted>2018-02-09T17:36:00Z</cp:lastPrinted>
  <dcterms:created xsi:type="dcterms:W3CDTF">2020-09-29T18:29:00Z</dcterms:created>
  <dcterms:modified xsi:type="dcterms:W3CDTF">2021-10-28T17:00:00Z</dcterms:modified>
</cp:coreProperties>
</file>